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C14BD2" w14:textId="722C4302" w:rsidR="00F46597" w:rsidRDefault="00F46597" w:rsidP="00F46597">
      <w:pPr>
        <w:pStyle w:val="Heading1"/>
        <w:rPr>
          <w:lang w:val="en-US"/>
        </w:rPr>
      </w:pPr>
      <w:r>
        <w:rPr>
          <w:lang w:val="en-US"/>
        </w:rPr>
        <w:t>Assignment 1</w:t>
      </w:r>
      <w:r w:rsidR="006428CB">
        <w:rPr>
          <w:lang w:val="en-US"/>
        </w:rPr>
        <w:br/>
      </w:r>
    </w:p>
    <w:p w14:paraId="10B4A0AD" w14:textId="0AFC2736" w:rsidR="00F46597" w:rsidRPr="00F46597" w:rsidRDefault="00F46597" w:rsidP="00F46597">
      <w:pPr>
        <w:pStyle w:val="Heading2"/>
        <w:rPr>
          <w:lang w:val="en-US"/>
        </w:rPr>
      </w:pPr>
      <w:r>
        <w:rPr>
          <w:lang w:val="en-US"/>
        </w:rPr>
        <w:t>Introduction</w:t>
      </w:r>
    </w:p>
    <w:p w14:paraId="1F61C736" w14:textId="18704FA7" w:rsidR="00F46597" w:rsidRDefault="00F46597" w:rsidP="00F46597">
      <w:pPr>
        <w:rPr>
          <w:lang w:val="en-US"/>
        </w:rPr>
      </w:pPr>
      <w:r>
        <w:rPr>
          <w:lang w:val="en-US"/>
        </w:rPr>
        <w:t>Most assignments for this course are practical in nature. This first assignment however is an exception to that rule, since we want to make sure you have a good grasp on the basics and have plenty of time to get used to the quirks of TCP/IP communication using the example provided during the lecture</w:t>
      </w:r>
      <w:r w:rsidR="003B51A0">
        <w:rPr>
          <w:lang w:val="en-US"/>
        </w:rPr>
        <w:t xml:space="preserve">, before we dive into the more complicated stuff. </w:t>
      </w:r>
    </w:p>
    <w:p w14:paraId="47C65FF7" w14:textId="77777777" w:rsidR="00894DA6" w:rsidRDefault="004E16E0" w:rsidP="004E16E0">
      <w:pPr>
        <w:pStyle w:val="Heading2"/>
        <w:rPr>
          <w:lang w:val="en-US"/>
        </w:rPr>
      </w:pPr>
      <w:r>
        <w:rPr>
          <w:lang w:val="en-US"/>
        </w:rPr>
        <w:t>Sufficient</w:t>
      </w:r>
    </w:p>
    <w:p w14:paraId="03F69A9D" w14:textId="028B2BD6" w:rsidR="00F46597" w:rsidRDefault="00894DA6" w:rsidP="00894DA6">
      <w:pPr>
        <w:pStyle w:val="NoSpacing"/>
        <w:rPr>
          <w:lang w:val="en-US"/>
        </w:rPr>
      </w:pPr>
      <w:r>
        <w:rPr>
          <w:lang w:val="en-US"/>
        </w:rPr>
        <w:t>Review the lecture material and answer the questions below.</w:t>
      </w:r>
    </w:p>
    <w:p w14:paraId="301D6C76" w14:textId="77777777" w:rsidR="00894DA6" w:rsidRDefault="00894DA6" w:rsidP="00894DA6">
      <w:pPr>
        <w:pStyle w:val="NoSpacing"/>
        <w:rPr>
          <w:lang w:val="en-US"/>
        </w:rPr>
      </w:pPr>
    </w:p>
    <w:p w14:paraId="59E481A1" w14:textId="59DF549C" w:rsidR="00F46597" w:rsidRDefault="00F46597" w:rsidP="004E16E0">
      <w:pPr>
        <w:pStyle w:val="NoSpacing"/>
        <w:numPr>
          <w:ilvl w:val="0"/>
          <w:numId w:val="1"/>
        </w:numPr>
        <w:rPr>
          <w:lang w:val="en-US"/>
        </w:rPr>
      </w:pPr>
      <w:r w:rsidRPr="00F46597">
        <w:rPr>
          <w:lang w:val="en-US"/>
        </w:rPr>
        <w:t xml:space="preserve">Why are networks modelled using a layer stack? 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B63B63" w:rsidRPr="006428CB" w14:paraId="0370772B" w14:textId="77777777" w:rsidTr="008F7887">
        <w:tc>
          <w:tcPr>
            <w:tcW w:w="8748" w:type="dxa"/>
          </w:tcPr>
          <w:p w14:paraId="17D18EC1" w14:textId="77777777" w:rsidR="00556B27" w:rsidRDefault="00F2401B" w:rsidP="00556B27">
            <w:pPr>
              <w:pStyle w:val="NoSpacing"/>
              <w:numPr>
                <w:ilvl w:val="0"/>
                <w:numId w:val="9"/>
              </w:numPr>
              <w:rPr>
                <w:lang w:val="en-US"/>
              </w:rPr>
            </w:pPr>
            <w:r>
              <w:rPr>
                <w:lang w:val="en-US"/>
              </w:rPr>
              <w:t xml:space="preserve">It helps split the application to different sub parts and lower the complexity of working on it. </w:t>
            </w:r>
          </w:p>
          <w:p w14:paraId="2E9D352E" w14:textId="77777777" w:rsidR="00B63B63" w:rsidRDefault="00F2401B" w:rsidP="00556B27">
            <w:pPr>
              <w:pStyle w:val="NoSpacing"/>
              <w:numPr>
                <w:ilvl w:val="0"/>
                <w:numId w:val="9"/>
              </w:numPr>
              <w:rPr>
                <w:lang w:val="en-US"/>
              </w:rPr>
            </w:pPr>
            <w:r>
              <w:rPr>
                <w:lang w:val="en-US"/>
              </w:rPr>
              <w:t>It also allows for each layer to serve its own responsibility</w:t>
            </w:r>
            <w:r w:rsidR="00606E9C">
              <w:rPr>
                <w:lang w:val="en-US"/>
              </w:rPr>
              <w:t>.</w:t>
            </w:r>
          </w:p>
          <w:p w14:paraId="6C3D36E9" w14:textId="47085B87" w:rsidR="00556B27" w:rsidRPr="00B63B63" w:rsidRDefault="00556B27" w:rsidP="00556B27">
            <w:pPr>
              <w:pStyle w:val="NoSpacing"/>
              <w:numPr>
                <w:ilvl w:val="0"/>
                <w:numId w:val="9"/>
              </w:numPr>
              <w:rPr>
                <w:lang w:val="en-US"/>
              </w:rPr>
            </w:pPr>
            <w:r>
              <w:rPr>
                <w:lang w:val="en-US"/>
              </w:rPr>
              <w:t xml:space="preserve">Networks are very complicated as they work with different media types, </w:t>
            </w:r>
            <w:proofErr w:type="gramStart"/>
            <w:r>
              <w:rPr>
                <w:lang w:val="en-US"/>
              </w:rPr>
              <w:t>devices</w:t>
            </w:r>
            <w:proofErr w:type="gramEnd"/>
            <w:r>
              <w:rPr>
                <w:lang w:val="en-US"/>
              </w:rPr>
              <w:t xml:space="preserve"> and applications with different demands, hence it is split into separate network layer stacks</w:t>
            </w:r>
          </w:p>
        </w:tc>
      </w:tr>
    </w:tbl>
    <w:p w14:paraId="67BDD450" w14:textId="77777777" w:rsidR="00B63B63" w:rsidRPr="00F46597" w:rsidRDefault="00B63B63" w:rsidP="00B63B63">
      <w:pPr>
        <w:pStyle w:val="NoSpacing"/>
        <w:rPr>
          <w:lang w:val="en-US"/>
        </w:rPr>
      </w:pPr>
    </w:p>
    <w:p w14:paraId="7BDA3CB8" w14:textId="2E9A813D" w:rsidR="00F46597" w:rsidRDefault="00F46597" w:rsidP="004E16E0">
      <w:pPr>
        <w:pStyle w:val="NoSpacing"/>
        <w:numPr>
          <w:ilvl w:val="0"/>
          <w:numId w:val="1"/>
        </w:numPr>
        <w:rPr>
          <w:lang w:val="en-US"/>
        </w:rPr>
      </w:pPr>
      <w:r w:rsidRPr="00F46597">
        <w:rPr>
          <w:lang w:val="en-US"/>
        </w:rPr>
        <w:t xml:space="preserve">What is an </w:t>
      </w:r>
      <w:proofErr w:type="spellStart"/>
      <w:r w:rsidRPr="00F46597">
        <w:rPr>
          <w:lang w:val="en-US"/>
        </w:rPr>
        <w:t>IPAddress</w:t>
      </w:r>
      <w:proofErr w:type="spellEnd"/>
      <w:r w:rsidRPr="00F46597">
        <w:rPr>
          <w:lang w:val="en-US"/>
        </w:rPr>
        <w:t xml:space="preserve"> and what is the valid structure of an </w:t>
      </w:r>
      <w:proofErr w:type="spellStart"/>
      <w:r w:rsidRPr="00F46597">
        <w:rPr>
          <w:lang w:val="en-US"/>
        </w:rPr>
        <w:t>IPAddress</w:t>
      </w:r>
      <w:proofErr w:type="spellEnd"/>
      <w:r w:rsidRPr="00F46597">
        <w:rPr>
          <w:lang w:val="en-US"/>
        </w:rPr>
        <w:t>?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B63B63" w:rsidRPr="006428CB" w14:paraId="765DEF18" w14:textId="77777777" w:rsidTr="008F7887">
        <w:tc>
          <w:tcPr>
            <w:tcW w:w="8748" w:type="dxa"/>
          </w:tcPr>
          <w:p w14:paraId="5F8E6FA5" w14:textId="7CF59CAA" w:rsidR="00B63B63" w:rsidRPr="00B63B63" w:rsidRDefault="0001225A" w:rsidP="008F7887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 xml:space="preserve">An </w:t>
            </w:r>
            <w:proofErr w:type="spellStart"/>
            <w:r>
              <w:rPr>
                <w:lang w:val="en-US"/>
              </w:rPr>
              <w:t>IPAddress</w:t>
            </w:r>
            <w:proofErr w:type="spellEnd"/>
            <w:r>
              <w:rPr>
                <w:lang w:val="en-US"/>
              </w:rPr>
              <w:t xml:space="preserve"> is the digital address of a computer that is used to identify the location where data is to be sent to</w:t>
            </w:r>
            <w:r w:rsidR="00606E9C">
              <w:rPr>
                <w:lang w:val="en-US"/>
              </w:rPr>
              <w:t>. The structure of an</w:t>
            </w:r>
            <w:r w:rsidR="008640BA">
              <w:rPr>
                <w:lang w:val="en-US"/>
              </w:rPr>
              <w:t xml:space="preserve"> v4</w:t>
            </w:r>
            <w:r w:rsidR="00606E9C">
              <w:rPr>
                <w:lang w:val="en-US"/>
              </w:rPr>
              <w:t xml:space="preserve"> IP address is a 32-bit number, </w:t>
            </w:r>
            <w:r w:rsidR="008640BA">
              <w:rPr>
                <w:lang w:val="en-US"/>
              </w:rPr>
              <w:t>such as “0xf0000000” which is simplified from its original format to a 4 dotted decimal value such as “192.168.0.1”.</w:t>
            </w:r>
          </w:p>
        </w:tc>
      </w:tr>
    </w:tbl>
    <w:p w14:paraId="52C0BAC0" w14:textId="77777777" w:rsidR="004E16E0" w:rsidRDefault="004E16E0" w:rsidP="00F46597">
      <w:pPr>
        <w:pStyle w:val="NoSpacing"/>
        <w:rPr>
          <w:lang w:val="en-US"/>
        </w:rPr>
      </w:pPr>
    </w:p>
    <w:p w14:paraId="7E58505B" w14:textId="00B051D9" w:rsidR="00F46597" w:rsidRDefault="00F46597" w:rsidP="004E16E0">
      <w:pPr>
        <w:pStyle w:val="NoSpacing"/>
        <w:numPr>
          <w:ilvl w:val="0"/>
          <w:numId w:val="1"/>
        </w:numPr>
        <w:rPr>
          <w:lang w:val="en-US"/>
        </w:rPr>
      </w:pPr>
      <w:r w:rsidRPr="00F46597">
        <w:rPr>
          <w:lang w:val="en-US"/>
        </w:rPr>
        <w:t>What is a loopback address and what do you use it for?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B63B63" w:rsidRPr="006428CB" w14:paraId="32C27667" w14:textId="77777777" w:rsidTr="008F7887">
        <w:tc>
          <w:tcPr>
            <w:tcW w:w="8748" w:type="dxa"/>
          </w:tcPr>
          <w:p w14:paraId="7358DA7A" w14:textId="0CC037BC" w:rsidR="00B63B63" w:rsidRPr="00B63B63" w:rsidRDefault="005F36F1" w:rsidP="008F7887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A loopback address is an IP address that goes back to its sender. It can be used for testing or running a local server.</w:t>
            </w:r>
          </w:p>
        </w:tc>
      </w:tr>
    </w:tbl>
    <w:p w14:paraId="79DDA518" w14:textId="77777777" w:rsidR="004E16E0" w:rsidRDefault="004E16E0" w:rsidP="00F46597">
      <w:pPr>
        <w:pStyle w:val="NoSpacing"/>
        <w:rPr>
          <w:lang w:val="en-US"/>
        </w:rPr>
      </w:pPr>
    </w:p>
    <w:p w14:paraId="1D0FBA75" w14:textId="01B44B7A" w:rsidR="00F46597" w:rsidRDefault="00F46597" w:rsidP="004E16E0">
      <w:pPr>
        <w:pStyle w:val="NoSpacing"/>
        <w:numPr>
          <w:ilvl w:val="0"/>
          <w:numId w:val="1"/>
        </w:numPr>
        <w:rPr>
          <w:lang w:val="en-US"/>
        </w:rPr>
      </w:pPr>
      <w:r w:rsidRPr="00F46597">
        <w:rPr>
          <w:lang w:val="en-US"/>
        </w:rPr>
        <w:t xml:space="preserve">What is a URL and what is </w:t>
      </w:r>
      <w:r w:rsidR="00B63B63">
        <w:rPr>
          <w:lang w:val="en-US"/>
        </w:rPr>
        <w:t>its</w:t>
      </w:r>
      <w:r w:rsidRPr="00F46597">
        <w:rPr>
          <w:lang w:val="en-US"/>
        </w:rPr>
        <w:t xml:space="preserve"> use?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B63B63" w:rsidRPr="006428CB" w14:paraId="05B80134" w14:textId="77777777" w:rsidTr="008F7887">
        <w:tc>
          <w:tcPr>
            <w:tcW w:w="8748" w:type="dxa"/>
          </w:tcPr>
          <w:p w14:paraId="5BC3E86A" w14:textId="3608DAD7" w:rsidR="00B63B63" w:rsidRPr="00B63B63" w:rsidRDefault="0030572F" w:rsidP="008F7887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 xml:space="preserve">A URL is an alias for </w:t>
            </w:r>
            <w:r w:rsidRPr="0030572F">
              <w:rPr>
                <w:lang w:val="en-US"/>
              </w:rPr>
              <w:t>an IP Address. It is used to make it easier to remember an IP Address and if an IP address changes you can still connect to it through a URL</w:t>
            </w:r>
          </w:p>
        </w:tc>
      </w:tr>
    </w:tbl>
    <w:p w14:paraId="7F12E16F" w14:textId="77777777" w:rsidR="00B63B63" w:rsidRPr="00F46597" w:rsidRDefault="00B63B63" w:rsidP="00B63B63">
      <w:pPr>
        <w:pStyle w:val="NoSpacing"/>
        <w:rPr>
          <w:lang w:val="en-US"/>
        </w:rPr>
      </w:pPr>
    </w:p>
    <w:p w14:paraId="7F70D6AB" w14:textId="39700353" w:rsidR="00F46597" w:rsidRPr="00F46597" w:rsidRDefault="00F46597" w:rsidP="004E16E0">
      <w:pPr>
        <w:pStyle w:val="NoSpacing"/>
        <w:numPr>
          <w:ilvl w:val="0"/>
          <w:numId w:val="1"/>
        </w:numPr>
        <w:rPr>
          <w:lang w:val="en-US"/>
        </w:rPr>
      </w:pPr>
      <w:r w:rsidRPr="00F46597">
        <w:rPr>
          <w:lang w:val="en-US"/>
        </w:rPr>
        <w:t>What is the difference between the IP protocol vs the TCP/UDP protocols?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B63B63" w:rsidRPr="006428CB" w14:paraId="27AF2316" w14:textId="77777777" w:rsidTr="008F7887">
        <w:tc>
          <w:tcPr>
            <w:tcW w:w="8748" w:type="dxa"/>
          </w:tcPr>
          <w:p w14:paraId="23CA6C72" w14:textId="67D76A49" w:rsidR="00B63B63" w:rsidRPr="00B63B63" w:rsidRDefault="0030572F" w:rsidP="008F7887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TCP/UDP both add an app address</w:t>
            </w:r>
            <w:r w:rsidR="00292020">
              <w:rPr>
                <w:lang w:val="en-US"/>
              </w:rPr>
              <w:t xml:space="preserve"> on the system</w:t>
            </w:r>
            <w:r>
              <w:rPr>
                <w:lang w:val="en-US"/>
              </w:rPr>
              <w:t xml:space="preserve"> whereas IP is just the address of the computer</w:t>
            </w:r>
          </w:p>
        </w:tc>
      </w:tr>
    </w:tbl>
    <w:p w14:paraId="6B44094E" w14:textId="77777777" w:rsidR="004E16E0" w:rsidRDefault="004E16E0" w:rsidP="00F46597">
      <w:pPr>
        <w:pStyle w:val="NoSpacing"/>
        <w:rPr>
          <w:lang w:val="en-US"/>
        </w:rPr>
      </w:pPr>
    </w:p>
    <w:p w14:paraId="26E858DB" w14:textId="67D069D3" w:rsidR="00F46597" w:rsidRDefault="00CF3B8B" w:rsidP="004E16E0">
      <w:pPr>
        <w:pStyle w:val="NoSpacing"/>
        <w:numPr>
          <w:ilvl w:val="0"/>
          <w:numId w:val="1"/>
        </w:numPr>
        <w:rPr>
          <w:lang w:val="en-US"/>
        </w:rPr>
      </w:pPr>
      <w:r>
        <w:rPr>
          <w:lang w:val="en-US"/>
        </w:rPr>
        <w:t>List 3 differences between</w:t>
      </w:r>
      <w:r w:rsidR="00F46597" w:rsidRPr="00F46597">
        <w:rPr>
          <w:lang w:val="en-US"/>
        </w:rPr>
        <w:t xml:space="preserve"> the TCP &amp; UDP protocol</w:t>
      </w:r>
      <w:r w:rsidR="00A8282B">
        <w:rPr>
          <w:lang w:val="en-US"/>
        </w:rPr>
        <w:t>.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B63B63" w:rsidRPr="006428CB" w14:paraId="3C0240C2" w14:textId="77777777" w:rsidTr="008F7887">
        <w:tc>
          <w:tcPr>
            <w:tcW w:w="8748" w:type="dxa"/>
          </w:tcPr>
          <w:p w14:paraId="6D4A616E" w14:textId="77777777" w:rsidR="00F617AF" w:rsidRPr="00F617AF" w:rsidRDefault="00F617AF" w:rsidP="00F617AF">
            <w:pPr>
              <w:pStyle w:val="NoSpacing"/>
              <w:rPr>
                <w:lang w:val="en-US"/>
              </w:rPr>
            </w:pPr>
            <w:r w:rsidRPr="00F617AF">
              <w:rPr>
                <w:lang w:val="en-US"/>
              </w:rPr>
              <w:t>UDP:</w:t>
            </w:r>
          </w:p>
          <w:p w14:paraId="5988A887" w14:textId="3804E544" w:rsidR="00F617AF" w:rsidRPr="00F617AF" w:rsidRDefault="002D0A8E" w:rsidP="00F617AF">
            <w:pPr>
              <w:pStyle w:val="NoSpacing"/>
              <w:numPr>
                <w:ilvl w:val="0"/>
                <w:numId w:val="7"/>
              </w:numPr>
              <w:rPr>
                <w:lang w:val="en-US"/>
              </w:rPr>
            </w:pPr>
            <w:r>
              <w:rPr>
                <w:lang w:val="en-US"/>
              </w:rPr>
              <w:t>Connectionless</w:t>
            </w:r>
            <w:r w:rsidR="00F617AF" w:rsidRPr="00F617AF">
              <w:rPr>
                <w:lang w:val="en-US"/>
              </w:rPr>
              <w:t>.</w:t>
            </w:r>
          </w:p>
          <w:p w14:paraId="6AB62EB6" w14:textId="79BEB82C" w:rsidR="00F617AF" w:rsidRPr="00F617AF" w:rsidRDefault="00F617AF" w:rsidP="00F617AF">
            <w:pPr>
              <w:pStyle w:val="NoSpacing"/>
              <w:numPr>
                <w:ilvl w:val="0"/>
                <w:numId w:val="7"/>
              </w:numPr>
              <w:rPr>
                <w:lang w:val="en-US"/>
              </w:rPr>
            </w:pPr>
            <w:r w:rsidRPr="00F617AF">
              <w:rPr>
                <w:lang w:val="en-US"/>
              </w:rPr>
              <w:t>Creates Duplicates.</w:t>
            </w:r>
          </w:p>
          <w:p w14:paraId="79BA9B67" w14:textId="32B9124B" w:rsidR="002D0A8E" w:rsidRPr="002D0A8E" w:rsidRDefault="00F617AF" w:rsidP="002D0A8E">
            <w:pPr>
              <w:pStyle w:val="NoSpacing"/>
              <w:numPr>
                <w:ilvl w:val="0"/>
                <w:numId w:val="7"/>
              </w:numPr>
              <w:rPr>
                <w:lang w:val="en-US"/>
              </w:rPr>
            </w:pPr>
            <w:r w:rsidRPr="00F617AF">
              <w:rPr>
                <w:lang w:val="en-US"/>
              </w:rPr>
              <w:t>Data can be out of order.</w:t>
            </w:r>
          </w:p>
          <w:p w14:paraId="0E38864D" w14:textId="77777777" w:rsidR="00F617AF" w:rsidRPr="00F617AF" w:rsidRDefault="00F617AF" w:rsidP="00F617AF">
            <w:pPr>
              <w:pStyle w:val="NoSpacing"/>
              <w:rPr>
                <w:lang w:val="en-US"/>
              </w:rPr>
            </w:pPr>
            <w:r w:rsidRPr="00F617AF">
              <w:rPr>
                <w:lang w:val="en-US"/>
              </w:rPr>
              <w:t>TCP:</w:t>
            </w:r>
          </w:p>
          <w:p w14:paraId="2984EC46" w14:textId="3E4C1322" w:rsidR="00F617AF" w:rsidRPr="00F617AF" w:rsidRDefault="002D0A8E" w:rsidP="00F617AF">
            <w:pPr>
              <w:pStyle w:val="NoSpacing"/>
              <w:numPr>
                <w:ilvl w:val="0"/>
                <w:numId w:val="8"/>
              </w:numPr>
              <w:rPr>
                <w:lang w:val="en-US"/>
              </w:rPr>
            </w:pPr>
            <w:r>
              <w:rPr>
                <w:lang w:val="en-US"/>
              </w:rPr>
              <w:t>Connection oriented</w:t>
            </w:r>
            <w:r w:rsidR="00F617AF" w:rsidRPr="00F617AF">
              <w:rPr>
                <w:lang w:val="en-US"/>
              </w:rPr>
              <w:t>.</w:t>
            </w:r>
          </w:p>
          <w:p w14:paraId="6B690B06" w14:textId="0E27AC72" w:rsidR="00F617AF" w:rsidRPr="00F617AF" w:rsidRDefault="002D0A8E" w:rsidP="00F617AF">
            <w:pPr>
              <w:pStyle w:val="NoSpacing"/>
              <w:numPr>
                <w:ilvl w:val="0"/>
                <w:numId w:val="8"/>
              </w:numPr>
              <w:rPr>
                <w:lang w:val="en-US"/>
              </w:rPr>
            </w:pPr>
            <w:r>
              <w:rPr>
                <w:lang w:val="en-US"/>
              </w:rPr>
              <w:t>Guaranteed delivery</w:t>
            </w:r>
            <w:r w:rsidR="00F617AF" w:rsidRPr="00F617AF">
              <w:rPr>
                <w:lang w:val="en-US"/>
              </w:rPr>
              <w:t>.</w:t>
            </w:r>
          </w:p>
          <w:p w14:paraId="51EE3F61" w14:textId="7666192D" w:rsidR="00F617AF" w:rsidRPr="00B63B63" w:rsidRDefault="002D0A8E" w:rsidP="00F617AF">
            <w:pPr>
              <w:pStyle w:val="NoSpacing"/>
              <w:numPr>
                <w:ilvl w:val="0"/>
                <w:numId w:val="8"/>
              </w:numPr>
              <w:rPr>
                <w:lang w:val="en-US"/>
              </w:rPr>
            </w:pPr>
            <w:r>
              <w:rPr>
                <w:lang w:val="en-US"/>
              </w:rPr>
              <w:t>Ordered delivery</w:t>
            </w:r>
            <w:r w:rsidR="00F617AF" w:rsidRPr="00F617AF">
              <w:rPr>
                <w:lang w:val="en-US"/>
              </w:rPr>
              <w:t>.</w:t>
            </w:r>
          </w:p>
        </w:tc>
      </w:tr>
    </w:tbl>
    <w:p w14:paraId="3D7B281F" w14:textId="77777777" w:rsidR="00B63B63" w:rsidRPr="00F46597" w:rsidRDefault="00B63B63" w:rsidP="00B63B63">
      <w:pPr>
        <w:pStyle w:val="NoSpacing"/>
        <w:rPr>
          <w:lang w:val="en-US"/>
        </w:rPr>
      </w:pPr>
    </w:p>
    <w:p w14:paraId="3AA5916A" w14:textId="38BEF857" w:rsidR="00F46597" w:rsidRDefault="00F46597" w:rsidP="004E16E0">
      <w:pPr>
        <w:pStyle w:val="NoSpacing"/>
        <w:numPr>
          <w:ilvl w:val="0"/>
          <w:numId w:val="1"/>
        </w:numPr>
        <w:rPr>
          <w:lang w:val="en-US"/>
        </w:rPr>
      </w:pPr>
      <w:r w:rsidRPr="00F46597">
        <w:rPr>
          <w:lang w:val="en-US"/>
        </w:rPr>
        <w:t>What is a port and what port range should you use as an application programmer?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B63B63" w:rsidRPr="006428CB" w14:paraId="169ED53C" w14:textId="77777777" w:rsidTr="008F7887">
        <w:tc>
          <w:tcPr>
            <w:tcW w:w="8748" w:type="dxa"/>
          </w:tcPr>
          <w:p w14:paraId="40A579D9" w14:textId="06C36220" w:rsidR="00F66D1C" w:rsidRPr="00F66D1C" w:rsidRDefault="00F66D1C" w:rsidP="00F66D1C">
            <w:pPr>
              <w:pStyle w:val="NoSpacing"/>
              <w:rPr>
                <w:lang w:val="en-US"/>
              </w:rPr>
            </w:pPr>
            <w:r w:rsidRPr="00F66D1C">
              <w:rPr>
                <w:lang w:val="en-US"/>
              </w:rPr>
              <w:t>Ports are IDs so that UDP/TCP knows where the data is to be sent to</w:t>
            </w:r>
            <w:r w:rsidR="002D0A8E">
              <w:rPr>
                <w:lang w:val="en-US"/>
              </w:rPr>
              <w:t xml:space="preserve"> (for an application specifically)</w:t>
            </w:r>
            <w:r w:rsidRPr="00F66D1C">
              <w:rPr>
                <w:lang w:val="en-US"/>
              </w:rPr>
              <w:t xml:space="preserve">. As a programmer the </w:t>
            </w:r>
          </w:p>
          <w:p w14:paraId="3828F72A" w14:textId="27405E9D" w:rsidR="00B63B63" w:rsidRPr="00B63B63" w:rsidRDefault="00F66D1C" w:rsidP="00F66D1C">
            <w:pPr>
              <w:pStyle w:val="NoSpacing"/>
              <w:rPr>
                <w:lang w:val="en-US"/>
              </w:rPr>
            </w:pPr>
            <w:r w:rsidRPr="00F66D1C">
              <w:rPr>
                <w:lang w:val="en-US"/>
              </w:rPr>
              <w:lastRenderedPageBreak/>
              <w:t>dynamic ports are what should be used (49152-65535)</w:t>
            </w:r>
          </w:p>
        </w:tc>
      </w:tr>
    </w:tbl>
    <w:p w14:paraId="66672381" w14:textId="77777777" w:rsidR="00B63B63" w:rsidRPr="00F46597" w:rsidRDefault="00B63B63" w:rsidP="00B63B63">
      <w:pPr>
        <w:pStyle w:val="NoSpacing"/>
        <w:rPr>
          <w:lang w:val="en-US"/>
        </w:rPr>
      </w:pPr>
    </w:p>
    <w:p w14:paraId="4097EC01" w14:textId="1DC9FB5C" w:rsidR="00F46597" w:rsidRDefault="00F46597" w:rsidP="004E16E0">
      <w:pPr>
        <w:pStyle w:val="NoSpacing"/>
        <w:numPr>
          <w:ilvl w:val="0"/>
          <w:numId w:val="1"/>
        </w:numPr>
        <w:jc w:val="both"/>
        <w:rPr>
          <w:lang w:val="en-US"/>
        </w:rPr>
      </w:pPr>
      <w:r w:rsidRPr="00F46597">
        <w:rPr>
          <w:lang w:val="en-US"/>
        </w:rPr>
        <w:t xml:space="preserve">What is the difference between a dedicated and a </w:t>
      </w:r>
      <w:proofErr w:type="spellStart"/>
      <w:r w:rsidRPr="00F46597">
        <w:rPr>
          <w:lang w:val="en-US"/>
        </w:rPr>
        <w:t>non dedicated</w:t>
      </w:r>
      <w:proofErr w:type="spellEnd"/>
      <w:r w:rsidRPr="00F46597">
        <w:rPr>
          <w:lang w:val="en-US"/>
        </w:rPr>
        <w:t xml:space="preserve"> server?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B63B63" w:rsidRPr="006428CB" w14:paraId="19A7644B" w14:textId="77777777" w:rsidTr="008F7887">
        <w:tc>
          <w:tcPr>
            <w:tcW w:w="8748" w:type="dxa"/>
          </w:tcPr>
          <w:p w14:paraId="1C3D6F16" w14:textId="77777777" w:rsidR="00B63B63" w:rsidRDefault="00DD5D84" w:rsidP="008F7887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 xml:space="preserve">A dedicated server is a specific application that is installed on a </w:t>
            </w:r>
            <w:proofErr w:type="gramStart"/>
            <w:r>
              <w:rPr>
                <w:lang w:val="en-US"/>
              </w:rPr>
              <w:t>pc</w:t>
            </w:r>
            <w:proofErr w:type="gramEnd"/>
            <w:r>
              <w:rPr>
                <w:lang w:val="en-US"/>
              </w:rPr>
              <w:t xml:space="preserve"> but the game/app is not being used on it, only for running the server.</w:t>
            </w:r>
          </w:p>
          <w:p w14:paraId="2315E2B8" w14:textId="06291B5E" w:rsidR="00DD5D84" w:rsidRPr="00B63B63" w:rsidRDefault="00DD5D84" w:rsidP="008F7887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A non-dedicated server runs through the client program and creates a server for other clients to connect to.</w:t>
            </w:r>
          </w:p>
        </w:tc>
      </w:tr>
    </w:tbl>
    <w:p w14:paraId="45BF549B" w14:textId="77777777" w:rsidR="00B63B63" w:rsidRPr="00F46597" w:rsidRDefault="00B63B63" w:rsidP="00B63B63">
      <w:pPr>
        <w:pStyle w:val="NoSpacing"/>
        <w:rPr>
          <w:lang w:val="en-US"/>
        </w:rPr>
      </w:pPr>
    </w:p>
    <w:p w14:paraId="68BCB6AF" w14:textId="77777777" w:rsidR="00B63B63" w:rsidRPr="00F46597" w:rsidRDefault="00B63B63" w:rsidP="00B63B63">
      <w:pPr>
        <w:pStyle w:val="NoSpacing"/>
        <w:ind w:left="720"/>
        <w:jc w:val="both"/>
        <w:rPr>
          <w:lang w:val="en-US"/>
        </w:rPr>
      </w:pPr>
    </w:p>
    <w:p w14:paraId="3D8617A1" w14:textId="5F42A672" w:rsidR="004E16E0" w:rsidRDefault="004E16E0" w:rsidP="00F46597">
      <w:pPr>
        <w:pStyle w:val="NoSpacing"/>
        <w:rPr>
          <w:lang w:val="en-US"/>
        </w:rPr>
      </w:pPr>
    </w:p>
    <w:p w14:paraId="0FEF2BD2" w14:textId="77777777" w:rsidR="00894DA6" w:rsidRDefault="00894DA6">
      <w:pPr>
        <w:rPr>
          <w:rFonts w:asciiTheme="majorHAnsi" w:eastAsiaTheme="majorEastAsia" w:hAnsiTheme="majorHAnsi" w:cstheme="majorBidi"/>
          <w:color w:val="365F91" w:themeColor="accent1" w:themeShade="BF"/>
          <w:sz w:val="26"/>
          <w:szCs w:val="26"/>
          <w:lang w:val="en-US"/>
        </w:rPr>
      </w:pPr>
      <w:r>
        <w:rPr>
          <w:lang w:val="en-US"/>
        </w:rPr>
        <w:br w:type="page"/>
      </w:r>
    </w:p>
    <w:p w14:paraId="0F34C4D2" w14:textId="6570DF71" w:rsidR="004E16E0" w:rsidRDefault="004E16E0" w:rsidP="004E16E0">
      <w:pPr>
        <w:pStyle w:val="Heading2"/>
        <w:rPr>
          <w:lang w:val="en-US"/>
        </w:rPr>
      </w:pPr>
      <w:r>
        <w:rPr>
          <w:lang w:val="en-US"/>
        </w:rPr>
        <w:lastRenderedPageBreak/>
        <w:t>Good</w:t>
      </w:r>
    </w:p>
    <w:p w14:paraId="3638EF2F" w14:textId="71DC3AAB" w:rsidR="00894DA6" w:rsidRPr="00894DA6" w:rsidRDefault="00894DA6" w:rsidP="00894DA6">
      <w:pPr>
        <w:rPr>
          <w:lang w:val="en-US"/>
        </w:rPr>
      </w:pPr>
      <w:r>
        <w:rPr>
          <w:lang w:val="en-US"/>
        </w:rPr>
        <w:t>Review the lecture material and answer the questions below.</w:t>
      </w:r>
    </w:p>
    <w:p w14:paraId="7CA74394" w14:textId="77777777" w:rsidR="00894DA6" w:rsidRDefault="00894DA6" w:rsidP="00894DA6">
      <w:pPr>
        <w:pStyle w:val="NoSpacing"/>
        <w:numPr>
          <w:ilvl w:val="0"/>
          <w:numId w:val="6"/>
        </w:numPr>
        <w:rPr>
          <w:lang w:val="en-US"/>
        </w:rPr>
      </w:pPr>
      <w:r w:rsidRPr="00F46597">
        <w:rPr>
          <w:lang w:val="en-US"/>
        </w:rPr>
        <w:t>What are the 5 layers of the discussed networking stack and what is the purpose of each?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894DA6" w:rsidRPr="006428CB" w14:paraId="64E74B9B" w14:textId="77777777" w:rsidTr="007634D4">
        <w:tc>
          <w:tcPr>
            <w:tcW w:w="8748" w:type="dxa"/>
          </w:tcPr>
          <w:p w14:paraId="37D880D9" w14:textId="1B82489F" w:rsidR="00894DA6" w:rsidRPr="00646653" w:rsidRDefault="00646653" w:rsidP="007634D4">
            <w:pPr>
              <w:pStyle w:val="NoSpacing"/>
              <w:rPr>
                <w:i/>
                <w:iCs/>
                <w:lang w:val="en-US"/>
              </w:rPr>
            </w:pPr>
            <w:r w:rsidRPr="00646653">
              <w:rPr>
                <w:i/>
                <w:iCs/>
                <w:lang w:val="en-US"/>
              </w:rPr>
              <w:t>Bottom to top</w:t>
            </w:r>
          </w:p>
          <w:p w14:paraId="4F1A7E79" w14:textId="62118DF7" w:rsidR="00646653" w:rsidRDefault="00646653" w:rsidP="007634D4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Physical/Link layer:</w:t>
            </w:r>
          </w:p>
          <w:p w14:paraId="5680281A" w14:textId="4280DADE" w:rsidR="00646653" w:rsidRDefault="00646653" w:rsidP="00646653">
            <w:pPr>
              <w:pStyle w:val="NoSpacing"/>
              <w:numPr>
                <w:ilvl w:val="0"/>
                <w:numId w:val="10"/>
              </w:numPr>
              <w:rPr>
                <w:lang w:val="en-US"/>
              </w:rPr>
            </w:pPr>
            <w:r>
              <w:rPr>
                <w:lang w:val="en-US"/>
              </w:rPr>
              <w:t>It is a combination of two layers into one</w:t>
            </w:r>
          </w:p>
          <w:p w14:paraId="64594459" w14:textId="31380723" w:rsidR="00646653" w:rsidRDefault="00646653" w:rsidP="00646653">
            <w:pPr>
              <w:pStyle w:val="NoSpacing"/>
              <w:numPr>
                <w:ilvl w:val="1"/>
                <w:numId w:val="10"/>
              </w:numPr>
              <w:rPr>
                <w:lang w:val="en-US"/>
              </w:rPr>
            </w:pPr>
            <w:r>
              <w:rPr>
                <w:lang w:val="en-US"/>
              </w:rPr>
              <w:t xml:space="preserve">Actual physical aspects (cable, </w:t>
            </w:r>
            <w:proofErr w:type="spellStart"/>
            <w:r>
              <w:rPr>
                <w:lang w:val="en-US"/>
              </w:rPr>
              <w:t>wifi</w:t>
            </w:r>
            <w:proofErr w:type="spellEnd"/>
            <w:r>
              <w:rPr>
                <w:lang w:val="en-US"/>
              </w:rPr>
              <w:t>)</w:t>
            </w:r>
          </w:p>
          <w:p w14:paraId="4D768F9F" w14:textId="3B3EA276" w:rsidR="00646653" w:rsidRDefault="00646653" w:rsidP="00646653">
            <w:pPr>
              <w:pStyle w:val="NoSpacing"/>
              <w:numPr>
                <w:ilvl w:val="1"/>
                <w:numId w:val="10"/>
              </w:numPr>
              <w:rPr>
                <w:lang w:val="en-US"/>
              </w:rPr>
            </w:pPr>
            <w:r>
              <w:rPr>
                <w:lang w:val="en-US"/>
              </w:rPr>
              <w:t>The technology that turns bytes into signals and vice versa</w:t>
            </w:r>
          </w:p>
          <w:p w14:paraId="6CEB6EC4" w14:textId="077DCDE0" w:rsidR="00646653" w:rsidRDefault="00646653" w:rsidP="00646653">
            <w:pPr>
              <w:pStyle w:val="NoSpacing"/>
              <w:numPr>
                <w:ilvl w:val="0"/>
                <w:numId w:val="10"/>
              </w:numPr>
              <w:rPr>
                <w:lang w:val="en-US"/>
              </w:rPr>
            </w:pPr>
            <w:r>
              <w:rPr>
                <w:lang w:val="en-US"/>
              </w:rPr>
              <w:t>It transmits data across a specific medium in frames</w:t>
            </w:r>
          </w:p>
          <w:p w14:paraId="004FC100" w14:textId="2F071F41" w:rsidR="00646653" w:rsidRDefault="00646653" w:rsidP="00646653">
            <w:pPr>
              <w:pStyle w:val="NoSpacing"/>
              <w:numPr>
                <w:ilvl w:val="0"/>
                <w:numId w:val="10"/>
              </w:numPr>
              <w:rPr>
                <w:lang w:val="en-US"/>
              </w:rPr>
            </w:pPr>
            <w:r>
              <w:rPr>
                <w:lang w:val="en-US"/>
              </w:rPr>
              <w:t>Defines things such as:</w:t>
            </w:r>
          </w:p>
          <w:p w14:paraId="3F46DF66" w14:textId="293A7923" w:rsidR="00646653" w:rsidRDefault="00646653" w:rsidP="00646653">
            <w:pPr>
              <w:pStyle w:val="NoSpacing"/>
              <w:numPr>
                <w:ilvl w:val="1"/>
                <w:numId w:val="10"/>
              </w:numPr>
              <w:rPr>
                <w:lang w:val="en-US"/>
              </w:rPr>
            </w:pPr>
            <w:r>
              <w:rPr>
                <w:lang w:val="en-US"/>
              </w:rPr>
              <w:t>The ways to identify a host so you can adress the host</w:t>
            </w:r>
          </w:p>
          <w:p w14:paraId="43460144" w14:textId="326C8E08" w:rsidR="00646653" w:rsidRDefault="00646653" w:rsidP="00646653">
            <w:pPr>
              <w:pStyle w:val="NoSpacing"/>
              <w:numPr>
                <w:ilvl w:val="1"/>
                <w:numId w:val="10"/>
              </w:numPr>
              <w:rPr>
                <w:lang w:val="en-US"/>
              </w:rPr>
            </w:pPr>
            <w:r>
              <w:rPr>
                <w:lang w:val="en-US"/>
              </w:rPr>
              <w:t>The byte/frame format</w:t>
            </w:r>
          </w:p>
          <w:p w14:paraId="099196E9" w14:textId="3E171A06" w:rsidR="00646653" w:rsidRDefault="00646653" w:rsidP="00646653">
            <w:pPr>
              <w:pStyle w:val="NoSpacing"/>
              <w:numPr>
                <w:ilvl w:val="1"/>
                <w:numId w:val="10"/>
              </w:numPr>
              <w:rPr>
                <w:lang w:val="en-US"/>
              </w:rPr>
            </w:pPr>
            <w:r>
              <w:rPr>
                <w:lang w:val="en-US"/>
              </w:rPr>
              <w:t>How to convert bits into signals and vice versa</w:t>
            </w:r>
          </w:p>
          <w:p w14:paraId="16D9F450" w14:textId="77777777" w:rsidR="00894DA6" w:rsidRDefault="00646653" w:rsidP="007634D4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IP Layer:</w:t>
            </w:r>
          </w:p>
          <w:p w14:paraId="072159E8" w14:textId="0537B018" w:rsidR="00646653" w:rsidRDefault="00646653" w:rsidP="00646653">
            <w:pPr>
              <w:pStyle w:val="NoSpacing"/>
              <w:numPr>
                <w:ilvl w:val="0"/>
                <w:numId w:val="11"/>
              </w:numPr>
              <w:rPr>
                <w:lang w:val="en-US"/>
              </w:rPr>
            </w:pPr>
            <w:r>
              <w:rPr>
                <w:lang w:val="en-US"/>
              </w:rPr>
              <w:t>Is the agreement on how packets are routed between systems.</w:t>
            </w:r>
          </w:p>
          <w:p w14:paraId="446B30E1" w14:textId="6C7D0B4E" w:rsidR="00646653" w:rsidRDefault="00646653" w:rsidP="00646653">
            <w:pPr>
              <w:pStyle w:val="NoSpacing"/>
              <w:numPr>
                <w:ilvl w:val="0"/>
                <w:numId w:val="11"/>
              </w:numPr>
              <w:rPr>
                <w:lang w:val="en-US"/>
              </w:rPr>
            </w:pPr>
            <w:r>
              <w:rPr>
                <w:lang w:val="en-US"/>
              </w:rPr>
              <w:t>It takes the complicated process of moving packets through a network and makes it look like a single end to end channel</w:t>
            </w:r>
          </w:p>
          <w:p w14:paraId="1427971D" w14:textId="3C176D6F" w:rsidR="00646653" w:rsidRDefault="00646653" w:rsidP="00646653">
            <w:pPr>
              <w:pStyle w:val="NoSpacing"/>
              <w:numPr>
                <w:ilvl w:val="0"/>
                <w:numId w:val="11"/>
              </w:numPr>
              <w:rPr>
                <w:lang w:val="en-US"/>
              </w:rPr>
            </w:pPr>
            <w:r>
              <w:rPr>
                <w:lang w:val="en-US"/>
              </w:rPr>
              <w:t>Makes use of Ip addresses to send the data</w:t>
            </w:r>
          </w:p>
          <w:p w14:paraId="51F1500E" w14:textId="4DA353E3" w:rsidR="00646653" w:rsidRDefault="00646653" w:rsidP="007634D4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Transport Layer:</w:t>
            </w:r>
          </w:p>
          <w:p w14:paraId="5770BFFE" w14:textId="69CE1550" w:rsidR="00646653" w:rsidRDefault="00646653" w:rsidP="00646653">
            <w:pPr>
              <w:pStyle w:val="NoSpacing"/>
              <w:numPr>
                <w:ilvl w:val="0"/>
                <w:numId w:val="12"/>
              </w:numPr>
              <w:rPr>
                <w:lang w:val="en-US"/>
              </w:rPr>
            </w:pPr>
            <w:r>
              <w:rPr>
                <w:lang w:val="en-US"/>
              </w:rPr>
              <w:t>Is the agreement on how packets are routed between apps</w:t>
            </w:r>
          </w:p>
          <w:p w14:paraId="22148C0F" w14:textId="3093802B" w:rsidR="00646653" w:rsidRDefault="00646653" w:rsidP="00646653">
            <w:pPr>
              <w:pStyle w:val="NoSpacing"/>
              <w:numPr>
                <w:ilvl w:val="0"/>
                <w:numId w:val="12"/>
              </w:numPr>
              <w:rPr>
                <w:lang w:val="en-US"/>
              </w:rPr>
            </w:pPr>
            <w:r>
              <w:rPr>
                <w:lang w:val="en-US"/>
              </w:rPr>
              <w:t>Uses a port to identify hat app to send the data to</w:t>
            </w:r>
          </w:p>
          <w:p w14:paraId="29170778" w14:textId="77777777" w:rsidR="00646653" w:rsidRDefault="00646653" w:rsidP="007634D4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Socket:</w:t>
            </w:r>
          </w:p>
          <w:p w14:paraId="00D0264F" w14:textId="7E94505F" w:rsidR="00646653" w:rsidRDefault="00437277" w:rsidP="00646653">
            <w:pPr>
              <w:pStyle w:val="NoSpacing"/>
              <w:numPr>
                <w:ilvl w:val="0"/>
                <w:numId w:val="12"/>
              </w:numPr>
              <w:rPr>
                <w:lang w:val="en-US"/>
              </w:rPr>
            </w:pPr>
            <w:r>
              <w:rPr>
                <w:lang w:val="en-US"/>
              </w:rPr>
              <w:t>It is one endpoint of a two-way communication link between two programs running on a network.</w:t>
            </w:r>
          </w:p>
          <w:p w14:paraId="0E869C11" w14:textId="77777777" w:rsidR="00646653" w:rsidRDefault="00646653" w:rsidP="007634D4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Application:</w:t>
            </w:r>
          </w:p>
          <w:p w14:paraId="07D3D6E2" w14:textId="167A55C3" w:rsidR="00437277" w:rsidRPr="00B63B63" w:rsidRDefault="00437277" w:rsidP="00437277">
            <w:pPr>
              <w:pStyle w:val="NoSpacing"/>
              <w:numPr>
                <w:ilvl w:val="0"/>
                <w:numId w:val="12"/>
              </w:numPr>
              <w:rPr>
                <w:lang w:val="en-US"/>
              </w:rPr>
            </w:pPr>
            <w:r>
              <w:rPr>
                <w:lang w:val="en-US"/>
              </w:rPr>
              <w:t xml:space="preserve">Is the agreement on what sort of messages the app requires or </w:t>
            </w:r>
            <w:proofErr w:type="gramStart"/>
            <w:r>
              <w:rPr>
                <w:lang w:val="en-US"/>
              </w:rPr>
              <w:t>is able to</w:t>
            </w:r>
            <w:proofErr w:type="gramEnd"/>
            <w:r>
              <w:rPr>
                <w:lang w:val="en-US"/>
              </w:rPr>
              <w:t xml:space="preserve"> process</w:t>
            </w:r>
          </w:p>
        </w:tc>
      </w:tr>
    </w:tbl>
    <w:p w14:paraId="184C594B" w14:textId="77777777" w:rsidR="00894DA6" w:rsidRPr="00F46597" w:rsidRDefault="00894DA6" w:rsidP="00894DA6">
      <w:pPr>
        <w:pStyle w:val="NoSpacing"/>
        <w:rPr>
          <w:lang w:val="en-US"/>
        </w:rPr>
      </w:pPr>
    </w:p>
    <w:p w14:paraId="03E72734" w14:textId="624C79BC" w:rsidR="00181174" w:rsidRDefault="00F46597" w:rsidP="00894DA6">
      <w:pPr>
        <w:pStyle w:val="NoSpacing"/>
        <w:numPr>
          <w:ilvl w:val="0"/>
          <w:numId w:val="6"/>
        </w:numPr>
        <w:rPr>
          <w:lang w:val="en-US"/>
        </w:rPr>
      </w:pPr>
      <w:r w:rsidRPr="004E16E0">
        <w:rPr>
          <w:lang w:val="en-US"/>
        </w:rPr>
        <w:t>You are playing a network game where one player can shoot another player.</w:t>
      </w:r>
      <w:r w:rsidR="004E16E0">
        <w:rPr>
          <w:lang w:val="en-US"/>
        </w:rPr>
        <w:br/>
      </w:r>
      <w:r w:rsidRPr="004E16E0">
        <w:rPr>
          <w:lang w:val="en-US"/>
        </w:rPr>
        <w:t xml:space="preserve">a) List </w:t>
      </w:r>
      <w:r w:rsidR="00181174">
        <w:rPr>
          <w:lang w:val="en-US"/>
        </w:rPr>
        <w:t xml:space="preserve">the </w:t>
      </w:r>
      <w:r w:rsidR="00B63B63">
        <w:rPr>
          <w:lang w:val="en-US"/>
        </w:rPr>
        <w:t xml:space="preserve">network </w:t>
      </w:r>
      <w:r w:rsidRPr="004E16E0">
        <w:rPr>
          <w:lang w:val="en-US"/>
        </w:rPr>
        <w:t>messages (in regular English</w:t>
      </w:r>
      <w:r w:rsidR="00181174">
        <w:rPr>
          <w:lang w:val="en-US"/>
        </w:rPr>
        <w:t>/JSON/XML</w:t>
      </w:r>
      <w:r w:rsidRPr="004E16E0">
        <w:rPr>
          <w:lang w:val="en-US"/>
        </w:rPr>
        <w:t>) between client &amp; server for both a client authoritative setup and a server authoritative setup for such an event</w:t>
      </w:r>
      <w:r w:rsidR="00B63B63">
        <w:rPr>
          <w:lang w:val="en-US"/>
        </w:rPr>
        <w:t xml:space="preserve"> from the moment a player presses the fire button</w:t>
      </w:r>
      <w:r w:rsidRPr="004E16E0">
        <w:rPr>
          <w:lang w:val="en-US"/>
        </w:rPr>
        <w:t>.</w:t>
      </w:r>
    </w:p>
    <w:p w14:paraId="4CAED6A6" w14:textId="77777777" w:rsidR="00181174" w:rsidRDefault="00181174" w:rsidP="00181174">
      <w:pPr>
        <w:pStyle w:val="NoSpacing"/>
        <w:rPr>
          <w:lang w:val="en-US"/>
        </w:rPr>
      </w:pPr>
    </w:p>
    <w:p w14:paraId="13CC73F8" w14:textId="0C2E0573" w:rsidR="004E16E0" w:rsidRDefault="00181174" w:rsidP="00181174">
      <w:pPr>
        <w:pStyle w:val="NoSpacing"/>
        <w:ind w:left="720"/>
        <w:rPr>
          <w:lang w:val="en-US"/>
        </w:rPr>
      </w:pPr>
      <w:r>
        <w:rPr>
          <w:lang w:val="en-US"/>
        </w:rPr>
        <w:t>For example if I wanted to describe a login message I could write something like</w:t>
      </w:r>
      <w:r>
        <w:rPr>
          <w:lang w:val="en-US"/>
        </w:rPr>
        <w:br/>
        <w:t xml:space="preserve">&lt;Login name="..." pass="..." /&gt; or Login = </w:t>
      </w:r>
      <w:proofErr w:type="gramStart"/>
      <w:r>
        <w:rPr>
          <w:lang w:val="en-US"/>
        </w:rPr>
        <w:t>{ user</w:t>
      </w:r>
      <w:proofErr w:type="gramEnd"/>
      <w:r>
        <w:rPr>
          <w:lang w:val="en-US"/>
        </w:rPr>
        <w:t>:"...", pass:"..." } to make it clear what kind of message I want to send and what data it contains.</w:t>
      </w:r>
      <w:r w:rsidR="004E16E0">
        <w:rPr>
          <w:lang w:val="en-US"/>
        </w:rPr>
        <w:br/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788"/>
        <w:gridCol w:w="4050"/>
      </w:tblGrid>
      <w:tr w:rsidR="00894DA6" w14:paraId="66F36CC2" w14:textId="77777777" w:rsidTr="00894DA6">
        <w:tc>
          <w:tcPr>
            <w:tcW w:w="4788" w:type="dxa"/>
          </w:tcPr>
          <w:p w14:paraId="5160C6DE" w14:textId="75C75EDB" w:rsidR="00B63B63" w:rsidRPr="00B63B63" w:rsidRDefault="00B63B63" w:rsidP="00B63B63">
            <w:pPr>
              <w:pStyle w:val="NoSpacing"/>
              <w:rPr>
                <w:b/>
                <w:bCs/>
                <w:lang w:val="en-US"/>
              </w:rPr>
            </w:pPr>
            <w:r w:rsidRPr="00B63B63">
              <w:rPr>
                <w:b/>
                <w:bCs/>
                <w:lang w:val="en-US"/>
              </w:rPr>
              <w:t>Client authoritative</w:t>
            </w:r>
          </w:p>
        </w:tc>
        <w:tc>
          <w:tcPr>
            <w:tcW w:w="4050" w:type="dxa"/>
          </w:tcPr>
          <w:p w14:paraId="08BA1CE7" w14:textId="0148E8D6" w:rsidR="00B63B63" w:rsidRPr="00B63B63" w:rsidRDefault="00B63B63" w:rsidP="00B63B63">
            <w:pPr>
              <w:pStyle w:val="NoSpacing"/>
              <w:rPr>
                <w:b/>
                <w:bCs/>
                <w:lang w:val="en-US"/>
              </w:rPr>
            </w:pPr>
            <w:r w:rsidRPr="00B63B63">
              <w:rPr>
                <w:b/>
                <w:bCs/>
                <w:lang w:val="en-US"/>
              </w:rPr>
              <w:t>Server authoritative</w:t>
            </w:r>
          </w:p>
        </w:tc>
      </w:tr>
      <w:tr w:rsidR="00B63B63" w14:paraId="4283DAFB" w14:textId="77777777" w:rsidTr="00894DA6">
        <w:tc>
          <w:tcPr>
            <w:tcW w:w="4788" w:type="dxa"/>
          </w:tcPr>
          <w:p w14:paraId="58A0382C" w14:textId="6BB7623D" w:rsidR="00670778" w:rsidRDefault="00670778" w:rsidP="00B63B63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Client: Client shoots at enemy and kills them.</w:t>
            </w:r>
          </w:p>
          <w:p w14:paraId="6CCFD109" w14:textId="56F3D686" w:rsidR="00670778" w:rsidRDefault="00670778" w:rsidP="00B63B63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Server: Understood.</w:t>
            </w:r>
          </w:p>
          <w:p w14:paraId="0A45D01D" w14:textId="577494DE" w:rsidR="00B63B63" w:rsidRDefault="00B63B63" w:rsidP="00B63B63">
            <w:pPr>
              <w:pStyle w:val="NoSpacing"/>
              <w:rPr>
                <w:lang w:val="en-US"/>
              </w:rPr>
            </w:pPr>
          </w:p>
        </w:tc>
        <w:tc>
          <w:tcPr>
            <w:tcW w:w="4050" w:type="dxa"/>
          </w:tcPr>
          <w:p w14:paraId="3C6C9034" w14:textId="6B298746" w:rsidR="00B63B63" w:rsidRDefault="00670778" w:rsidP="00B63B63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Client: Client inputs the fire button</w:t>
            </w:r>
          </w:p>
          <w:p w14:paraId="334D9618" w14:textId="32FFC810" w:rsidR="00670778" w:rsidRDefault="00670778" w:rsidP="00B63B63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Server: The client fired their gun, they were aiming at another player and hit them dealing x damage, target dies.</w:t>
            </w:r>
          </w:p>
        </w:tc>
      </w:tr>
    </w:tbl>
    <w:p w14:paraId="2C478634" w14:textId="77777777" w:rsidR="00B63B63" w:rsidRDefault="00B63B63" w:rsidP="00B63B63">
      <w:pPr>
        <w:pStyle w:val="NoSpacing"/>
        <w:ind w:left="720"/>
        <w:rPr>
          <w:lang w:val="en-US"/>
        </w:rPr>
      </w:pPr>
    </w:p>
    <w:p w14:paraId="46990857" w14:textId="3351686A" w:rsidR="00F46597" w:rsidRDefault="00F46597" w:rsidP="004E16E0">
      <w:pPr>
        <w:pStyle w:val="NoSpacing"/>
        <w:ind w:left="720"/>
        <w:rPr>
          <w:lang w:val="en-US"/>
        </w:rPr>
      </w:pPr>
      <w:r w:rsidRPr="004E16E0">
        <w:rPr>
          <w:lang w:val="en-US"/>
        </w:rPr>
        <w:t xml:space="preserve">b) </w:t>
      </w:r>
      <w:r w:rsidR="004E16E0">
        <w:rPr>
          <w:lang w:val="en-US"/>
        </w:rPr>
        <w:t xml:space="preserve">Explain whether </w:t>
      </w:r>
      <w:r w:rsidRPr="004E16E0">
        <w:rPr>
          <w:lang w:val="en-US"/>
        </w:rPr>
        <w:t>the messages from the previous question</w:t>
      </w:r>
      <w:r w:rsidR="004E16E0">
        <w:rPr>
          <w:lang w:val="en-US"/>
        </w:rPr>
        <w:t xml:space="preserve"> </w:t>
      </w:r>
      <w:proofErr w:type="gramStart"/>
      <w:r w:rsidR="004E16E0">
        <w:rPr>
          <w:lang w:val="en-US"/>
        </w:rPr>
        <w:t>are</w:t>
      </w:r>
      <w:r w:rsidRPr="004E16E0">
        <w:rPr>
          <w:lang w:val="en-US"/>
        </w:rPr>
        <w:t xml:space="preserve"> IP, Transport or Application protocol messages</w:t>
      </w:r>
      <w:proofErr w:type="gramEnd"/>
      <w:r w:rsidR="004E16E0">
        <w:rPr>
          <w:lang w:val="en-US"/>
        </w:rPr>
        <w:t>.</w:t>
      </w:r>
    </w:p>
    <w:p w14:paraId="551F6999" w14:textId="3122EA2D" w:rsidR="00B63B63" w:rsidRDefault="00B63B63" w:rsidP="004E16E0">
      <w:pPr>
        <w:pStyle w:val="NoSpacing"/>
        <w:ind w:left="720"/>
        <w:rPr>
          <w:lang w:val="en-US"/>
        </w:rPr>
      </w:pPr>
    </w:p>
    <w:tbl>
      <w:tblPr>
        <w:tblStyle w:val="TableGrid"/>
        <w:tblW w:w="0" w:type="auto"/>
        <w:tblInd w:w="738" w:type="dxa"/>
        <w:tblLook w:val="04A0" w:firstRow="1" w:lastRow="0" w:firstColumn="1" w:lastColumn="0" w:noHBand="0" w:noVBand="1"/>
      </w:tblPr>
      <w:tblGrid>
        <w:gridCol w:w="8838"/>
      </w:tblGrid>
      <w:tr w:rsidR="00B63B63" w:rsidRPr="006428CB" w14:paraId="679D89CC" w14:textId="77777777" w:rsidTr="008F7887">
        <w:tc>
          <w:tcPr>
            <w:tcW w:w="8838" w:type="dxa"/>
          </w:tcPr>
          <w:p w14:paraId="1EA2D3A1" w14:textId="19AAE9FA" w:rsidR="00B63B63" w:rsidRPr="00B63B63" w:rsidRDefault="00670778" w:rsidP="008F7887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These messages would be application protocol messages since they are data that is meant to be processed by the application.</w:t>
            </w:r>
          </w:p>
        </w:tc>
      </w:tr>
    </w:tbl>
    <w:p w14:paraId="21BC4DCC" w14:textId="77777777" w:rsidR="00B63B63" w:rsidRPr="00F46597" w:rsidRDefault="00B63B63" w:rsidP="00B63B63">
      <w:pPr>
        <w:pStyle w:val="NoSpacing"/>
        <w:rPr>
          <w:lang w:val="en-US"/>
        </w:rPr>
      </w:pPr>
    </w:p>
    <w:p w14:paraId="7983CD4C" w14:textId="77777777" w:rsidR="00EC6166" w:rsidRPr="004E16E0" w:rsidRDefault="00EC6166" w:rsidP="00894DA6">
      <w:pPr>
        <w:pStyle w:val="NoSpacing"/>
        <w:numPr>
          <w:ilvl w:val="0"/>
          <w:numId w:val="6"/>
        </w:numPr>
        <w:rPr>
          <w:lang w:val="en-US"/>
        </w:rPr>
      </w:pPr>
      <w:r w:rsidRPr="004E16E0">
        <w:rPr>
          <w:lang w:val="en-US"/>
        </w:rPr>
        <w:t>Lecture 1 discussed two common setups for building a network game (Peer 2 peer &amp; Client/Server).  List/research some advantages/disadvantages of both setups.</w:t>
      </w:r>
    </w:p>
    <w:p w14:paraId="5067E727" w14:textId="77777777" w:rsidR="00EC6166" w:rsidRPr="00F46597" w:rsidRDefault="00EC6166" w:rsidP="00EC6166">
      <w:pPr>
        <w:pStyle w:val="NoSpacing"/>
        <w:rPr>
          <w:lang w:val="en-US"/>
        </w:rPr>
      </w:pPr>
    </w:p>
    <w:tbl>
      <w:tblPr>
        <w:tblStyle w:val="TableGrid"/>
        <w:tblW w:w="0" w:type="auto"/>
        <w:tblInd w:w="738" w:type="dxa"/>
        <w:tblLook w:val="04A0" w:firstRow="1" w:lastRow="0" w:firstColumn="1" w:lastColumn="0" w:noHBand="0" w:noVBand="1"/>
      </w:tblPr>
      <w:tblGrid>
        <w:gridCol w:w="8838"/>
      </w:tblGrid>
      <w:tr w:rsidR="00B63B63" w14:paraId="3725A66A" w14:textId="77777777" w:rsidTr="008F7887">
        <w:tc>
          <w:tcPr>
            <w:tcW w:w="8838" w:type="dxa"/>
          </w:tcPr>
          <w:p w14:paraId="50015A28" w14:textId="70D596FD" w:rsidR="00B63B63" w:rsidRDefault="00670778" w:rsidP="008F7887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lastRenderedPageBreak/>
              <w:t>Peer 2 Peer:</w:t>
            </w:r>
          </w:p>
          <w:p w14:paraId="05E71BE5" w14:textId="673F2BBB" w:rsidR="00670778" w:rsidRDefault="00670778" w:rsidP="00670778">
            <w:pPr>
              <w:pStyle w:val="NoSpacing"/>
              <w:numPr>
                <w:ilvl w:val="0"/>
                <w:numId w:val="12"/>
              </w:numPr>
              <w:rPr>
                <w:lang w:val="en-US"/>
              </w:rPr>
            </w:pPr>
            <w:r>
              <w:rPr>
                <w:lang w:val="en-US"/>
              </w:rPr>
              <w:t>Advantages</w:t>
            </w:r>
          </w:p>
          <w:p w14:paraId="7D7D8DC1" w14:textId="1F09AC3D" w:rsidR="00670778" w:rsidRDefault="00670778" w:rsidP="00670778">
            <w:pPr>
              <w:pStyle w:val="NoSpacing"/>
              <w:numPr>
                <w:ilvl w:val="1"/>
                <w:numId w:val="12"/>
              </w:numPr>
              <w:rPr>
                <w:lang w:val="en-US"/>
              </w:rPr>
            </w:pPr>
            <w:r>
              <w:rPr>
                <w:lang w:val="en-US"/>
              </w:rPr>
              <w:t>It is simple and easy to setup for users, requiring only an active internet connection from the players/a hub to connect locally to one another</w:t>
            </w:r>
          </w:p>
          <w:p w14:paraId="403F535A" w14:textId="48CA627A" w:rsidR="00670778" w:rsidRDefault="00670778" w:rsidP="00670778">
            <w:pPr>
              <w:pStyle w:val="NoSpacing"/>
              <w:numPr>
                <w:ilvl w:val="1"/>
                <w:numId w:val="12"/>
              </w:numPr>
              <w:rPr>
                <w:lang w:val="en-US"/>
              </w:rPr>
            </w:pPr>
            <w:r>
              <w:rPr>
                <w:lang w:val="en-US"/>
              </w:rPr>
              <w:t>No requirement for a dedicated server (saves costs</w:t>
            </w:r>
            <w:r w:rsidR="005C5432">
              <w:rPr>
                <w:lang w:val="en-US"/>
              </w:rPr>
              <w:t>)</w:t>
            </w:r>
          </w:p>
          <w:p w14:paraId="079ED311" w14:textId="10EFE0EB" w:rsidR="00670778" w:rsidRDefault="00670778" w:rsidP="00670778">
            <w:pPr>
              <w:pStyle w:val="NoSpacing"/>
              <w:numPr>
                <w:ilvl w:val="0"/>
                <w:numId w:val="12"/>
              </w:numPr>
              <w:rPr>
                <w:lang w:val="en-US"/>
              </w:rPr>
            </w:pPr>
            <w:r>
              <w:rPr>
                <w:lang w:val="en-US"/>
              </w:rPr>
              <w:t>Disadvantages</w:t>
            </w:r>
          </w:p>
          <w:p w14:paraId="5D944287" w14:textId="6F3F3DC4" w:rsidR="00670778" w:rsidRDefault="00670778" w:rsidP="00670778">
            <w:pPr>
              <w:pStyle w:val="NoSpacing"/>
              <w:numPr>
                <w:ilvl w:val="1"/>
                <w:numId w:val="12"/>
              </w:numPr>
              <w:rPr>
                <w:lang w:val="en-US"/>
              </w:rPr>
            </w:pPr>
            <w:r>
              <w:rPr>
                <w:lang w:val="en-US"/>
              </w:rPr>
              <w:t>The performance is much more limited as the player hosting needs to have a good enough computer to run both the game and host at the same time</w:t>
            </w:r>
          </w:p>
          <w:p w14:paraId="68316A95" w14:textId="1730B4BF" w:rsidR="00670778" w:rsidRDefault="00670778" w:rsidP="00670778">
            <w:pPr>
              <w:pStyle w:val="NoSpacing"/>
              <w:numPr>
                <w:ilvl w:val="1"/>
                <w:numId w:val="12"/>
              </w:numPr>
              <w:rPr>
                <w:lang w:val="en-US"/>
              </w:rPr>
            </w:pPr>
            <w:r>
              <w:rPr>
                <w:lang w:val="en-US"/>
              </w:rPr>
              <w:t>It is difficult to prevent cheating unless there is a designated authoritative peer.</w:t>
            </w:r>
          </w:p>
          <w:p w14:paraId="4292AF5F" w14:textId="10BD9B68" w:rsidR="005C5432" w:rsidRDefault="005C5432" w:rsidP="00670778">
            <w:pPr>
              <w:pStyle w:val="NoSpacing"/>
              <w:numPr>
                <w:ilvl w:val="1"/>
                <w:numId w:val="12"/>
              </w:numPr>
              <w:rPr>
                <w:lang w:val="en-US"/>
              </w:rPr>
            </w:pPr>
            <w:r>
              <w:rPr>
                <w:lang w:val="en-US"/>
              </w:rPr>
              <w:t>A poor internet connection on the host if online would cause a poor connection for the rest of the players.</w:t>
            </w:r>
          </w:p>
          <w:p w14:paraId="54FF9BB4" w14:textId="52DD7115" w:rsidR="005C5432" w:rsidRDefault="005C5432" w:rsidP="00670778">
            <w:pPr>
              <w:pStyle w:val="NoSpacing"/>
              <w:numPr>
                <w:ilvl w:val="1"/>
                <w:numId w:val="12"/>
              </w:numPr>
              <w:rPr>
                <w:lang w:val="en-US"/>
              </w:rPr>
            </w:pPr>
            <w:r>
              <w:rPr>
                <w:lang w:val="en-US"/>
              </w:rPr>
              <w:t>If the host disconnects, everyone does.</w:t>
            </w:r>
          </w:p>
          <w:p w14:paraId="6F0A0E89" w14:textId="725973BC" w:rsidR="00670778" w:rsidRDefault="00670778" w:rsidP="00670778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Client/Server:</w:t>
            </w:r>
          </w:p>
          <w:p w14:paraId="6CB9D91F" w14:textId="581D18AC" w:rsidR="00670778" w:rsidRDefault="00670778" w:rsidP="00670778">
            <w:pPr>
              <w:pStyle w:val="NoSpacing"/>
              <w:numPr>
                <w:ilvl w:val="0"/>
                <w:numId w:val="13"/>
              </w:numPr>
              <w:rPr>
                <w:lang w:val="en-US"/>
              </w:rPr>
            </w:pPr>
            <w:r>
              <w:rPr>
                <w:lang w:val="en-US"/>
              </w:rPr>
              <w:t>Advantages</w:t>
            </w:r>
          </w:p>
          <w:p w14:paraId="6F4875D8" w14:textId="0B6E6154" w:rsidR="00670778" w:rsidRDefault="00670778" w:rsidP="00670778">
            <w:pPr>
              <w:pStyle w:val="NoSpacing"/>
              <w:numPr>
                <w:ilvl w:val="1"/>
                <w:numId w:val="13"/>
              </w:numPr>
              <w:rPr>
                <w:lang w:val="en-US"/>
              </w:rPr>
            </w:pPr>
            <w:r>
              <w:rPr>
                <w:lang w:val="en-US"/>
              </w:rPr>
              <w:t>Certain types of cheating can be prevented much more easily</w:t>
            </w:r>
          </w:p>
          <w:p w14:paraId="24988160" w14:textId="14482772" w:rsidR="00670778" w:rsidRDefault="00670778" w:rsidP="00670778">
            <w:pPr>
              <w:pStyle w:val="NoSpacing"/>
              <w:numPr>
                <w:ilvl w:val="1"/>
                <w:numId w:val="13"/>
              </w:numPr>
              <w:rPr>
                <w:lang w:val="en-US"/>
              </w:rPr>
            </w:pPr>
            <w:r>
              <w:rPr>
                <w:lang w:val="en-US"/>
              </w:rPr>
              <w:t>The internet connection of one player does not directly affect</w:t>
            </w:r>
            <w:r w:rsidR="005C5432">
              <w:rPr>
                <w:lang w:val="en-US"/>
              </w:rPr>
              <w:t xml:space="preserve"> another’s games</w:t>
            </w:r>
          </w:p>
          <w:p w14:paraId="2F1DFAB6" w14:textId="2C79D41D" w:rsidR="005C5432" w:rsidRDefault="005C5432" w:rsidP="00670778">
            <w:pPr>
              <w:pStyle w:val="NoSpacing"/>
              <w:numPr>
                <w:ilvl w:val="1"/>
                <w:numId w:val="13"/>
              </w:numPr>
              <w:rPr>
                <w:lang w:val="en-US"/>
              </w:rPr>
            </w:pPr>
            <w:r>
              <w:rPr>
                <w:lang w:val="en-US"/>
              </w:rPr>
              <w:t>The server’s performance is not tied to any player so it will run smoother in most cases.</w:t>
            </w:r>
          </w:p>
          <w:p w14:paraId="6D8AEA63" w14:textId="096081FC" w:rsidR="00670778" w:rsidRDefault="00670778" w:rsidP="00670778">
            <w:pPr>
              <w:pStyle w:val="NoSpacing"/>
              <w:numPr>
                <w:ilvl w:val="0"/>
                <w:numId w:val="13"/>
              </w:numPr>
              <w:rPr>
                <w:lang w:val="en-US"/>
              </w:rPr>
            </w:pPr>
            <w:r>
              <w:rPr>
                <w:lang w:val="en-US"/>
              </w:rPr>
              <w:t>Disadvantages</w:t>
            </w:r>
          </w:p>
          <w:p w14:paraId="56676867" w14:textId="376F38F4" w:rsidR="00670778" w:rsidRDefault="005C5432" w:rsidP="00670778">
            <w:pPr>
              <w:pStyle w:val="NoSpacing"/>
              <w:numPr>
                <w:ilvl w:val="1"/>
                <w:numId w:val="13"/>
              </w:numPr>
              <w:rPr>
                <w:lang w:val="en-US"/>
              </w:rPr>
            </w:pPr>
            <w:r>
              <w:rPr>
                <w:lang w:val="en-US"/>
              </w:rPr>
              <w:t>Will cost extra money to run the server in comparison to P2P</w:t>
            </w:r>
          </w:p>
          <w:p w14:paraId="40E8BCC9" w14:textId="64C24EFB" w:rsidR="005C5432" w:rsidRPr="00670778" w:rsidRDefault="005C5432" w:rsidP="00670778">
            <w:pPr>
              <w:pStyle w:val="NoSpacing"/>
              <w:numPr>
                <w:ilvl w:val="1"/>
                <w:numId w:val="13"/>
              </w:numPr>
              <w:rPr>
                <w:lang w:val="en-US"/>
              </w:rPr>
            </w:pPr>
            <w:r>
              <w:rPr>
                <w:lang w:val="en-US"/>
              </w:rPr>
              <w:t>If the server has problems, everyone connected to it will experience it as well.</w:t>
            </w:r>
          </w:p>
          <w:p w14:paraId="5EECA292" w14:textId="77777777" w:rsidR="00B63B63" w:rsidRPr="00B63B63" w:rsidRDefault="00B63B63" w:rsidP="008F7887">
            <w:pPr>
              <w:pStyle w:val="NoSpacing"/>
              <w:rPr>
                <w:lang w:val="en-US"/>
              </w:rPr>
            </w:pPr>
          </w:p>
        </w:tc>
      </w:tr>
    </w:tbl>
    <w:p w14:paraId="3A6DEF26" w14:textId="319A223F" w:rsidR="00B63B63" w:rsidRDefault="00894DA6" w:rsidP="00B63B63">
      <w:pPr>
        <w:pStyle w:val="NoSpacing"/>
        <w:rPr>
          <w:lang w:val="en-US"/>
        </w:rPr>
      </w:pPr>
      <w:r>
        <w:rPr>
          <w:lang w:val="en-US"/>
        </w:rPr>
        <w:tab/>
      </w:r>
    </w:p>
    <w:p w14:paraId="01208782" w14:textId="373AB9CC" w:rsidR="00894DA6" w:rsidRDefault="00894DA6" w:rsidP="00894DA6">
      <w:pPr>
        <w:pStyle w:val="NoSpacing"/>
        <w:numPr>
          <w:ilvl w:val="0"/>
          <w:numId w:val="6"/>
        </w:numPr>
        <w:rPr>
          <w:lang w:val="en-US"/>
        </w:rPr>
      </w:pPr>
      <w:r>
        <w:rPr>
          <w:lang w:val="en-US"/>
        </w:rPr>
        <w:t>List which protocol type is more appropriate for each of the message types below:</w:t>
      </w:r>
    </w:p>
    <w:p w14:paraId="017E5EF0" w14:textId="58CB36D3" w:rsidR="00894DA6" w:rsidRDefault="00894DA6" w:rsidP="00894DA6">
      <w:pPr>
        <w:pStyle w:val="NoSpacing"/>
        <w:numPr>
          <w:ilvl w:val="1"/>
          <w:numId w:val="6"/>
        </w:numPr>
        <w:rPr>
          <w:lang w:val="en-US"/>
        </w:rPr>
      </w:pPr>
      <w:r>
        <w:rPr>
          <w:lang w:val="en-US"/>
        </w:rPr>
        <w:t>Login message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TCP</w:t>
      </w:r>
    </w:p>
    <w:p w14:paraId="25264923" w14:textId="1635D88D" w:rsidR="00894DA6" w:rsidRDefault="00894DA6" w:rsidP="00894DA6">
      <w:pPr>
        <w:pStyle w:val="NoSpacing"/>
        <w:numPr>
          <w:ilvl w:val="1"/>
          <w:numId w:val="6"/>
        </w:numPr>
        <w:rPr>
          <w:lang w:val="en-US"/>
        </w:rPr>
      </w:pPr>
      <w:r>
        <w:rPr>
          <w:lang w:val="en-US"/>
        </w:rPr>
        <w:t>Fast paced position update messages</w:t>
      </w:r>
      <w:r>
        <w:rPr>
          <w:lang w:val="en-US"/>
        </w:rPr>
        <w:tab/>
      </w:r>
      <w:r>
        <w:rPr>
          <w:lang w:val="en-US"/>
        </w:rPr>
        <w:tab/>
        <w:t>UDP</w:t>
      </w:r>
    </w:p>
    <w:p w14:paraId="61DFA05B" w14:textId="0945CA94" w:rsidR="00894DA6" w:rsidRDefault="00894DA6" w:rsidP="00894DA6">
      <w:pPr>
        <w:pStyle w:val="NoSpacing"/>
        <w:numPr>
          <w:ilvl w:val="1"/>
          <w:numId w:val="6"/>
        </w:numPr>
        <w:rPr>
          <w:lang w:val="en-US"/>
        </w:rPr>
      </w:pPr>
      <w:r>
        <w:rPr>
          <w:lang w:val="en-US"/>
        </w:rPr>
        <w:t>Video stream data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UDP</w:t>
      </w:r>
    </w:p>
    <w:p w14:paraId="63C29019" w14:textId="614BBD2B" w:rsidR="00894DA6" w:rsidRDefault="00894DA6" w:rsidP="00894DA6">
      <w:pPr>
        <w:pStyle w:val="NoSpacing"/>
        <w:numPr>
          <w:ilvl w:val="1"/>
          <w:numId w:val="6"/>
        </w:numPr>
        <w:rPr>
          <w:lang w:val="en-US"/>
        </w:rPr>
      </w:pPr>
      <w:r>
        <w:rPr>
          <w:lang w:val="en-US"/>
        </w:rPr>
        <w:t>Player hit messages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TCP</w:t>
      </w:r>
    </w:p>
    <w:p w14:paraId="3F4CDCA8" w14:textId="77777777" w:rsidR="00B93081" w:rsidRPr="00F46597" w:rsidRDefault="00B93081" w:rsidP="00B93081">
      <w:pPr>
        <w:pStyle w:val="NoSpacing"/>
        <w:ind w:left="1440"/>
        <w:rPr>
          <w:lang w:val="en-US"/>
        </w:rPr>
      </w:pPr>
    </w:p>
    <w:p w14:paraId="22762561" w14:textId="29064AC0" w:rsidR="00B93081" w:rsidRDefault="00B93081" w:rsidP="00B93081">
      <w:pPr>
        <w:pStyle w:val="NoSpacing"/>
        <w:numPr>
          <w:ilvl w:val="0"/>
          <w:numId w:val="6"/>
        </w:numPr>
        <w:rPr>
          <w:lang w:val="en-US"/>
        </w:rPr>
      </w:pPr>
      <w:r>
        <w:rPr>
          <w:lang w:val="en-US"/>
        </w:rPr>
        <w:t>For each situation below indicate which protocol has been used (more than 1 correct answer possible):</w:t>
      </w:r>
    </w:p>
    <w:p w14:paraId="2984B3EF" w14:textId="296FFC5F" w:rsidR="00B93081" w:rsidRDefault="00B93081" w:rsidP="00B93081">
      <w:pPr>
        <w:pStyle w:val="NoSpacing"/>
        <w:numPr>
          <w:ilvl w:val="1"/>
          <w:numId w:val="6"/>
        </w:numPr>
        <w:rPr>
          <w:lang w:val="en-US"/>
        </w:rPr>
      </w:pPr>
      <w:r>
        <w:rPr>
          <w:lang w:val="en-US"/>
        </w:rPr>
        <w:t xml:space="preserve">The client sends 1 </w:t>
      </w:r>
      <w:proofErr w:type="gramStart"/>
      <w:r>
        <w:rPr>
          <w:lang w:val="en-US"/>
        </w:rPr>
        <w:t>message</w:t>
      </w:r>
      <w:proofErr w:type="gramEnd"/>
      <w:r>
        <w:rPr>
          <w:lang w:val="en-US"/>
        </w:rPr>
        <w:t xml:space="preserve"> and the server receives it: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UDP / TCP</w:t>
      </w:r>
    </w:p>
    <w:p w14:paraId="62F7AC6B" w14:textId="5DF943C9" w:rsidR="00B93081" w:rsidRDefault="00B93081" w:rsidP="00B93081">
      <w:pPr>
        <w:pStyle w:val="NoSpacing"/>
        <w:numPr>
          <w:ilvl w:val="1"/>
          <w:numId w:val="6"/>
        </w:numPr>
        <w:rPr>
          <w:lang w:val="en-US"/>
        </w:rPr>
      </w:pPr>
      <w:r>
        <w:rPr>
          <w:lang w:val="en-US"/>
        </w:rPr>
        <w:t xml:space="preserve">The client sends 1 </w:t>
      </w:r>
      <w:proofErr w:type="gramStart"/>
      <w:r>
        <w:rPr>
          <w:lang w:val="en-US"/>
        </w:rPr>
        <w:t>message</w:t>
      </w:r>
      <w:proofErr w:type="gramEnd"/>
      <w:r>
        <w:rPr>
          <w:lang w:val="en-US"/>
        </w:rPr>
        <w:t xml:space="preserve"> and the server receives it twice: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UDP</w:t>
      </w:r>
    </w:p>
    <w:p w14:paraId="529E617B" w14:textId="490C4C3E" w:rsidR="00B93081" w:rsidRDefault="00B93081" w:rsidP="00B93081">
      <w:pPr>
        <w:pStyle w:val="NoSpacing"/>
        <w:numPr>
          <w:ilvl w:val="1"/>
          <w:numId w:val="6"/>
        </w:numPr>
        <w:rPr>
          <w:lang w:val="en-US"/>
        </w:rPr>
      </w:pPr>
      <w:r>
        <w:rPr>
          <w:lang w:val="en-US"/>
        </w:rPr>
        <w:t xml:space="preserve">The client sends 2 </w:t>
      </w:r>
      <w:proofErr w:type="gramStart"/>
      <w:r>
        <w:rPr>
          <w:lang w:val="en-US"/>
        </w:rPr>
        <w:t>messages</w:t>
      </w:r>
      <w:proofErr w:type="gramEnd"/>
      <w:r>
        <w:rPr>
          <w:lang w:val="en-US"/>
        </w:rPr>
        <w:t xml:space="preserve"> and the server receives them in order:</w:t>
      </w:r>
      <w:r>
        <w:rPr>
          <w:lang w:val="en-US"/>
        </w:rPr>
        <w:tab/>
      </w:r>
      <w:r>
        <w:rPr>
          <w:lang w:val="en-US"/>
        </w:rPr>
        <w:tab/>
        <w:t>UDP / TCP</w:t>
      </w:r>
    </w:p>
    <w:p w14:paraId="210E9902" w14:textId="15F8D02C" w:rsidR="00B93081" w:rsidRPr="00F46597" w:rsidRDefault="00B93081" w:rsidP="00B93081">
      <w:pPr>
        <w:pStyle w:val="NoSpacing"/>
        <w:numPr>
          <w:ilvl w:val="1"/>
          <w:numId w:val="6"/>
        </w:numPr>
        <w:rPr>
          <w:lang w:val="en-US"/>
        </w:rPr>
      </w:pPr>
      <w:r>
        <w:rPr>
          <w:lang w:val="en-US"/>
        </w:rPr>
        <w:t xml:space="preserve">The client sends 2 </w:t>
      </w:r>
      <w:proofErr w:type="gramStart"/>
      <w:r>
        <w:rPr>
          <w:lang w:val="en-US"/>
        </w:rPr>
        <w:t>messages</w:t>
      </w:r>
      <w:proofErr w:type="gramEnd"/>
      <w:r>
        <w:rPr>
          <w:lang w:val="en-US"/>
        </w:rPr>
        <w:t xml:space="preserve"> and the server receives them out of order:</w:t>
      </w:r>
      <w:r>
        <w:rPr>
          <w:lang w:val="en-US"/>
        </w:rPr>
        <w:tab/>
      </w:r>
      <w:r>
        <w:rPr>
          <w:lang w:val="en-US"/>
        </w:rPr>
        <w:tab/>
        <w:t>UDP</w:t>
      </w:r>
    </w:p>
    <w:p w14:paraId="206DA0CA" w14:textId="275A525E" w:rsidR="00B63B63" w:rsidRDefault="00B63B63">
      <w:pPr>
        <w:rPr>
          <w:rFonts w:asciiTheme="majorHAnsi" w:eastAsiaTheme="majorEastAsia" w:hAnsiTheme="majorHAnsi" w:cstheme="majorBidi"/>
          <w:color w:val="365F91" w:themeColor="accent1" w:themeShade="BF"/>
          <w:sz w:val="26"/>
          <w:szCs w:val="26"/>
          <w:lang w:val="en-US"/>
        </w:rPr>
      </w:pPr>
    </w:p>
    <w:p w14:paraId="51AA2676" w14:textId="77777777" w:rsidR="00894DA6" w:rsidRDefault="00894DA6">
      <w:pPr>
        <w:rPr>
          <w:rFonts w:asciiTheme="majorHAnsi" w:eastAsiaTheme="majorEastAsia" w:hAnsiTheme="majorHAnsi" w:cstheme="majorBidi"/>
          <w:color w:val="365F91" w:themeColor="accent1" w:themeShade="BF"/>
          <w:sz w:val="26"/>
          <w:szCs w:val="26"/>
          <w:lang w:val="en-US"/>
        </w:rPr>
      </w:pPr>
      <w:r>
        <w:rPr>
          <w:lang w:val="en-US"/>
        </w:rPr>
        <w:br w:type="page"/>
      </w:r>
    </w:p>
    <w:p w14:paraId="183942BF" w14:textId="5966A3E3" w:rsidR="004E16E0" w:rsidRDefault="004E16E0" w:rsidP="004E16E0">
      <w:pPr>
        <w:pStyle w:val="Heading2"/>
        <w:rPr>
          <w:lang w:val="en-US"/>
        </w:rPr>
      </w:pPr>
      <w:r>
        <w:rPr>
          <w:lang w:val="en-US"/>
        </w:rPr>
        <w:lastRenderedPageBreak/>
        <w:t>Very good</w:t>
      </w:r>
    </w:p>
    <w:p w14:paraId="2BD96B00" w14:textId="04EB7C79" w:rsidR="00F46597" w:rsidRPr="00F46597" w:rsidRDefault="00F46597" w:rsidP="00F46597">
      <w:pPr>
        <w:pStyle w:val="NoSpacing"/>
        <w:rPr>
          <w:lang w:val="en-US"/>
        </w:rPr>
      </w:pPr>
      <w:r w:rsidRPr="00F46597">
        <w:rPr>
          <w:lang w:val="en-US"/>
        </w:rPr>
        <w:t xml:space="preserve">Examine the </w:t>
      </w:r>
      <w:r w:rsidRPr="002018BD">
        <w:rPr>
          <w:b/>
          <w:bCs/>
          <w:i/>
          <w:iCs/>
          <w:lang w:val="en-US"/>
        </w:rPr>
        <w:t>001_basic_tcp_echo_server_commented</w:t>
      </w:r>
      <w:r w:rsidRPr="00F46597">
        <w:rPr>
          <w:lang w:val="en-US"/>
        </w:rPr>
        <w:t xml:space="preserve"> example and answer the </w:t>
      </w:r>
      <w:r w:rsidR="00894DA6">
        <w:rPr>
          <w:lang w:val="en-US"/>
        </w:rPr>
        <w:t>questions below</w:t>
      </w:r>
      <w:r w:rsidRPr="00F46597">
        <w:rPr>
          <w:lang w:val="en-US"/>
        </w:rPr>
        <w:t>:</w:t>
      </w:r>
    </w:p>
    <w:p w14:paraId="0B6D3B72" w14:textId="77777777" w:rsidR="00B63B63" w:rsidRDefault="00B63B63" w:rsidP="00F46597">
      <w:pPr>
        <w:pStyle w:val="NoSpacing"/>
        <w:rPr>
          <w:lang w:val="en-US"/>
        </w:rPr>
      </w:pPr>
    </w:p>
    <w:p w14:paraId="1E295D20" w14:textId="30E45DDA" w:rsidR="00F46597" w:rsidRDefault="00F46597" w:rsidP="00B63B63">
      <w:pPr>
        <w:pStyle w:val="NoSpacing"/>
        <w:numPr>
          <w:ilvl w:val="0"/>
          <w:numId w:val="3"/>
        </w:numPr>
        <w:rPr>
          <w:lang w:val="en-US"/>
        </w:rPr>
      </w:pPr>
      <w:r w:rsidRPr="00F46597">
        <w:rPr>
          <w:lang w:val="en-US"/>
        </w:rPr>
        <w:t>What do we mean with blocking operations?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B63B63" w:rsidRPr="006428CB" w14:paraId="1F095466" w14:textId="77777777" w:rsidTr="00BE4575">
        <w:tc>
          <w:tcPr>
            <w:tcW w:w="8748" w:type="dxa"/>
          </w:tcPr>
          <w:p w14:paraId="67F437B0" w14:textId="3655BFDD" w:rsidR="002018BD" w:rsidRPr="00B63B63" w:rsidRDefault="00426C0E" w:rsidP="002018BD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Blocking operations means that the code will not continue until the call conditions are met</w:t>
            </w:r>
          </w:p>
        </w:tc>
      </w:tr>
    </w:tbl>
    <w:p w14:paraId="43F79164" w14:textId="77777777" w:rsidR="00B63B63" w:rsidRPr="00F46597" w:rsidRDefault="00B63B63" w:rsidP="00B63B63">
      <w:pPr>
        <w:pStyle w:val="NoSpacing"/>
        <w:rPr>
          <w:lang w:val="en-US"/>
        </w:rPr>
      </w:pPr>
    </w:p>
    <w:p w14:paraId="5E6335CA" w14:textId="7BFD3301" w:rsidR="004E16E0" w:rsidRDefault="004E16E0" w:rsidP="00B63B63">
      <w:pPr>
        <w:pStyle w:val="NoSpacing"/>
        <w:numPr>
          <w:ilvl w:val="0"/>
          <w:numId w:val="3"/>
        </w:numPr>
        <w:rPr>
          <w:lang w:val="en-US"/>
        </w:rPr>
      </w:pPr>
      <w:r w:rsidRPr="00F46597">
        <w:rPr>
          <w:lang w:val="en-US"/>
        </w:rPr>
        <w:t xml:space="preserve">Name </w:t>
      </w:r>
      <w:r>
        <w:rPr>
          <w:lang w:val="en-US"/>
        </w:rPr>
        <w:t>2</w:t>
      </w:r>
      <w:r w:rsidRPr="00F46597">
        <w:rPr>
          <w:lang w:val="en-US"/>
        </w:rPr>
        <w:t xml:space="preserve"> different blocking network operations</w:t>
      </w:r>
      <w:r w:rsidR="002018BD">
        <w:rPr>
          <w:lang w:val="en-US"/>
        </w:rPr>
        <w:t xml:space="preserve"> used in the </w:t>
      </w:r>
      <w:r w:rsidR="001C5E42">
        <w:rPr>
          <w:lang w:val="en-US"/>
        </w:rPr>
        <w:t xml:space="preserve">given </w:t>
      </w:r>
      <w:r w:rsidR="002018BD">
        <w:rPr>
          <w:lang w:val="en-US"/>
        </w:rPr>
        <w:t>example</w:t>
      </w:r>
      <w:r>
        <w:rPr>
          <w:lang w:val="en-US"/>
        </w:rPr>
        <w:t>.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B63B63" w:rsidRPr="006428CB" w14:paraId="652F816C" w14:textId="77777777" w:rsidTr="00BE4575">
        <w:tc>
          <w:tcPr>
            <w:tcW w:w="8748" w:type="dxa"/>
          </w:tcPr>
          <w:p w14:paraId="7684F171" w14:textId="38BCCD9E" w:rsidR="00B63B63" w:rsidRPr="00B63B63" w:rsidRDefault="00075446" w:rsidP="002018BD">
            <w:pPr>
              <w:pStyle w:val="NoSpacing"/>
              <w:rPr>
                <w:lang w:val="en-US"/>
              </w:rPr>
            </w:pPr>
            <w:proofErr w:type="spellStart"/>
            <w:r>
              <w:rPr>
                <w:lang w:val="en-US"/>
              </w:rPr>
              <w:t>TcpListener.AcceptTcpClient</w:t>
            </w:r>
            <w:proofErr w:type="spellEnd"/>
            <w:r>
              <w:rPr>
                <w:lang w:val="en-US"/>
              </w:rPr>
              <w:t xml:space="preserve">() and </w:t>
            </w:r>
            <w:proofErr w:type="spellStart"/>
            <w:r>
              <w:rPr>
                <w:lang w:val="en-US"/>
              </w:rPr>
              <w:t>NetworkStream.Read</w:t>
            </w:r>
            <w:proofErr w:type="spellEnd"/>
            <w:r>
              <w:rPr>
                <w:lang w:val="en-US"/>
              </w:rPr>
              <w:t>() are both blocking calls</w:t>
            </w:r>
          </w:p>
        </w:tc>
      </w:tr>
    </w:tbl>
    <w:p w14:paraId="6A84F25C" w14:textId="77777777" w:rsidR="00B63B63" w:rsidRPr="00F46597" w:rsidRDefault="00B63B63" w:rsidP="00B63B63">
      <w:pPr>
        <w:pStyle w:val="NoSpacing"/>
        <w:rPr>
          <w:lang w:val="en-US"/>
        </w:rPr>
      </w:pPr>
    </w:p>
    <w:p w14:paraId="1B520083" w14:textId="62945C8A" w:rsidR="00F46597" w:rsidRDefault="00B63B63" w:rsidP="00B63B63">
      <w:pPr>
        <w:pStyle w:val="NoSpacing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List some </w:t>
      </w:r>
      <w:r w:rsidR="00F46597" w:rsidRPr="00F46597">
        <w:rPr>
          <w:lang w:val="en-US"/>
        </w:rPr>
        <w:t xml:space="preserve">exceptions </w:t>
      </w:r>
      <w:r>
        <w:rPr>
          <w:lang w:val="en-US"/>
        </w:rPr>
        <w:t xml:space="preserve">that </w:t>
      </w:r>
      <w:r w:rsidR="00F46597" w:rsidRPr="00F46597">
        <w:rPr>
          <w:lang w:val="en-US"/>
        </w:rPr>
        <w:t>might occur while trying to communicate over the network</w:t>
      </w:r>
      <w:r>
        <w:rPr>
          <w:lang w:val="en-US"/>
        </w:rPr>
        <w:t>.</w:t>
      </w:r>
      <w:r>
        <w:rPr>
          <w:lang w:val="en-US"/>
        </w:rPr>
        <w:br/>
        <w:t>(Hint: check the code hinting or look up some network calls on MSDN)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B63B63" w:rsidRPr="006428CB" w14:paraId="45FC23B7" w14:textId="77777777" w:rsidTr="00BE4575">
        <w:tc>
          <w:tcPr>
            <w:tcW w:w="8748" w:type="dxa"/>
          </w:tcPr>
          <w:p w14:paraId="6B4FFA77" w14:textId="77777777" w:rsidR="00763761" w:rsidRDefault="00763761" w:rsidP="002018BD">
            <w:pPr>
              <w:pStyle w:val="NoSpacing"/>
            </w:pPr>
            <w:r w:rsidRPr="00763761">
              <w:rPr>
                <w:b/>
                <w:bCs/>
              </w:rPr>
              <w:t>System.Net.Scokets.SocketsException</w:t>
            </w:r>
            <w:r>
              <w:t xml:space="preserve"> (multiple errors, can use …SocketException.ErrorCode to find exact error occuring) </w:t>
            </w:r>
          </w:p>
          <w:p w14:paraId="595FA9A6" w14:textId="10641A41" w:rsidR="00B63B63" w:rsidRPr="00B63B63" w:rsidRDefault="00763761" w:rsidP="002018BD">
            <w:pPr>
              <w:pStyle w:val="NoSpacing"/>
              <w:rPr>
                <w:lang w:val="en-US"/>
              </w:rPr>
            </w:pPr>
            <w:r w:rsidRPr="00763761">
              <w:rPr>
                <w:b/>
                <w:bCs/>
              </w:rPr>
              <w:t>System.InvalidOperationException</w:t>
            </w:r>
            <w:r>
              <w:t xml:space="preserve"> (The listener has not been started with a call to System.Net.Sockets.TcpListener.Start/The client is not connect to a remote host) </w:t>
            </w:r>
            <w:r w:rsidRPr="00763761">
              <w:rPr>
                <w:b/>
                <w:bCs/>
              </w:rPr>
              <w:t>System.ObjectDisposedException</w:t>
            </w:r>
            <w:r>
              <w:t xml:space="preserve"> (The client was closed)</w:t>
            </w:r>
          </w:p>
        </w:tc>
      </w:tr>
    </w:tbl>
    <w:p w14:paraId="55627D59" w14:textId="77777777" w:rsidR="00B63B63" w:rsidRDefault="00B63B63" w:rsidP="00B63B63">
      <w:pPr>
        <w:pStyle w:val="NoSpacing"/>
        <w:ind w:left="720"/>
        <w:rPr>
          <w:lang w:val="en-US"/>
        </w:rPr>
      </w:pPr>
    </w:p>
    <w:p w14:paraId="5720E12A" w14:textId="7CF1005F" w:rsidR="004E16E0" w:rsidRDefault="004E16E0" w:rsidP="00B63B63">
      <w:pPr>
        <w:pStyle w:val="NoSpacing"/>
        <w:numPr>
          <w:ilvl w:val="0"/>
          <w:numId w:val="3"/>
        </w:numPr>
        <w:rPr>
          <w:lang w:val="en-US"/>
        </w:rPr>
      </w:pPr>
      <w:r w:rsidRPr="00F46597">
        <w:rPr>
          <w:lang w:val="en-US"/>
        </w:rPr>
        <w:t xml:space="preserve">Imagine you've been given a client and server without any error handling </w:t>
      </w:r>
      <w:proofErr w:type="gramStart"/>
      <w:r w:rsidRPr="00F46597">
        <w:rPr>
          <w:lang w:val="en-US"/>
        </w:rPr>
        <w:t>code</w:t>
      </w:r>
      <w:proofErr w:type="gramEnd"/>
      <w:r w:rsidRPr="00F46597">
        <w:rPr>
          <w:lang w:val="en-US"/>
        </w:rPr>
        <w:t xml:space="preserve"> and you only have </w:t>
      </w:r>
      <w:r w:rsidR="002018BD">
        <w:rPr>
          <w:lang w:val="en-US"/>
        </w:rPr>
        <w:br/>
      </w:r>
      <w:r w:rsidRPr="00F46597">
        <w:rPr>
          <w:lang w:val="en-US"/>
        </w:rPr>
        <w:t>time to fix one of them. Which one would you fix and why?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B63B63" w14:paraId="398C4270" w14:textId="77777777" w:rsidTr="00BE4575">
        <w:tc>
          <w:tcPr>
            <w:tcW w:w="8748" w:type="dxa"/>
          </w:tcPr>
          <w:p w14:paraId="2175A6C9" w14:textId="126175F4" w:rsidR="00B63B63" w:rsidRPr="00B63B63" w:rsidRDefault="00763761" w:rsidP="00763761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The server because all clients depend on a server, and I would rather have separate clients encounter issues than the entire server being problematic.</w:t>
            </w:r>
          </w:p>
        </w:tc>
      </w:tr>
    </w:tbl>
    <w:p w14:paraId="29071778" w14:textId="77777777" w:rsidR="00B63B63" w:rsidRDefault="00B63B63" w:rsidP="00B63B63">
      <w:pPr>
        <w:pStyle w:val="NoSpacing"/>
        <w:ind w:left="720"/>
        <w:rPr>
          <w:lang w:val="en-US"/>
        </w:rPr>
      </w:pPr>
    </w:p>
    <w:p w14:paraId="779CE41F" w14:textId="029C7B12" w:rsidR="00A8282B" w:rsidRDefault="00A8282B" w:rsidP="00B63B63">
      <w:pPr>
        <w:pStyle w:val="NoSpacing"/>
        <w:numPr>
          <w:ilvl w:val="0"/>
          <w:numId w:val="3"/>
        </w:numPr>
        <w:rPr>
          <w:lang w:val="en-US"/>
        </w:rPr>
      </w:pPr>
      <w:r w:rsidRPr="00F46597">
        <w:rPr>
          <w:lang w:val="en-US"/>
        </w:rPr>
        <w:t xml:space="preserve">Why does </w:t>
      </w:r>
      <w:r w:rsidR="002018BD">
        <w:rPr>
          <w:lang w:val="en-US"/>
        </w:rPr>
        <w:t>the client</w:t>
      </w:r>
      <w:r w:rsidRPr="00F46597">
        <w:rPr>
          <w:lang w:val="en-US"/>
        </w:rPr>
        <w:t xml:space="preserve"> stop working </w:t>
      </w:r>
      <w:r w:rsidR="00B63B63">
        <w:rPr>
          <w:lang w:val="en-US"/>
        </w:rPr>
        <w:t xml:space="preserve">in the given example </w:t>
      </w:r>
      <w:r w:rsidRPr="00F46597">
        <w:rPr>
          <w:lang w:val="en-US"/>
        </w:rPr>
        <w:t>if you send an empty string?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B63B63" w:rsidRPr="006428CB" w14:paraId="73855F9C" w14:textId="77777777" w:rsidTr="00BE4575">
        <w:tc>
          <w:tcPr>
            <w:tcW w:w="8748" w:type="dxa"/>
          </w:tcPr>
          <w:p w14:paraId="66B2C6E6" w14:textId="06C4374C" w:rsidR="00B63B63" w:rsidRPr="00B63B63" w:rsidRDefault="00763761" w:rsidP="002018BD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 xml:space="preserve">The server waits for data to be sent which an empty string sends 0 bytes of data. If none is sent, it assumes it’s still on the way/has not been sent yet. As well </w:t>
            </w:r>
            <w:proofErr w:type="gramStart"/>
            <w:r>
              <w:rPr>
                <w:lang w:val="en-US"/>
              </w:rPr>
              <w:t>since .Read</w:t>
            </w:r>
            <w:proofErr w:type="gramEnd"/>
            <w:r>
              <w:rPr>
                <w:lang w:val="en-US"/>
              </w:rPr>
              <w:t xml:space="preserve"> is a blocking call the client cannot perform anything until the server’s “echo” happens.</w:t>
            </w:r>
          </w:p>
        </w:tc>
      </w:tr>
    </w:tbl>
    <w:p w14:paraId="5EB1DFC0" w14:textId="77777777" w:rsidR="00B63B63" w:rsidRPr="00F46597" w:rsidRDefault="00B63B63" w:rsidP="00B63B63">
      <w:pPr>
        <w:pStyle w:val="NoSpacing"/>
        <w:rPr>
          <w:lang w:val="en-US"/>
        </w:rPr>
      </w:pPr>
    </w:p>
    <w:p w14:paraId="20A13807" w14:textId="77777777" w:rsidR="00B63B63" w:rsidRPr="00F46597" w:rsidRDefault="00B63B63" w:rsidP="00B63B63">
      <w:pPr>
        <w:pStyle w:val="NoSpacing"/>
        <w:ind w:left="720"/>
        <w:rPr>
          <w:lang w:val="en-US"/>
        </w:rPr>
      </w:pPr>
    </w:p>
    <w:p w14:paraId="75AB4900" w14:textId="77777777" w:rsidR="001402E0" w:rsidRDefault="001402E0">
      <w:pPr>
        <w:rPr>
          <w:rFonts w:asciiTheme="majorHAnsi" w:eastAsiaTheme="majorEastAsia" w:hAnsiTheme="majorHAnsi" w:cstheme="majorBidi"/>
          <w:color w:val="365F91" w:themeColor="accent1" w:themeShade="BF"/>
          <w:sz w:val="26"/>
          <w:szCs w:val="26"/>
          <w:lang w:val="en-US"/>
        </w:rPr>
      </w:pPr>
      <w:r>
        <w:rPr>
          <w:lang w:val="en-US"/>
        </w:rPr>
        <w:br w:type="page"/>
      </w:r>
    </w:p>
    <w:p w14:paraId="1E344E89" w14:textId="4FAD9839" w:rsidR="004E16E0" w:rsidRDefault="004E16E0" w:rsidP="004E16E0">
      <w:pPr>
        <w:pStyle w:val="Heading2"/>
        <w:rPr>
          <w:lang w:val="en-US"/>
        </w:rPr>
      </w:pPr>
      <w:r>
        <w:rPr>
          <w:lang w:val="en-US"/>
        </w:rPr>
        <w:lastRenderedPageBreak/>
        <w:t>Excellent</w:t>
      </w:r>
    </w:p>
    <w:p w14:paraId="6CF851FF" w14:textId="77777777" w:rsidR="001402E0" w:rsidRDefault="001402E0" w:rsidP="00F46597">
      <w:pPr>
        <w:pStyle w:val="NoSpacing"/>
        <w:rPr>
          <w:lang w:val="en-US"/>
        </w:rPr>
      </w:pPr>
    </w:p>
    <w:p w14:paraId="418BCACD" w14:textId="34A32796" w:rsidR="00F46597" w:rsidRDefault="00894DA6" w:rsidP="001402E0">
      <w:pPr>
        <w:pStyle w:val="NoSpacing"/>
        <w:numPr>
          <w:ilvl w:val="0"/>
          <w:numId w:val="4"/>
        </w:numPr>
        <w:rPr>
          <w:lang w:val="en-US"/>
        </w:rPr>
      </w:pPr>
      <w:r w:rsidRPr="00F46597">
        <w:rPr>
          <w:lang w:val="en-US"/>
        </w:rPr>
        <w:t xml:space="preserve">Start the server and </w:t>
      </w:r>
      <w:r w:rsidRPr="001402E0">
        <w:rPr>
          <w:b/>
          <w:bCs/>
          <w:lang w:val="en-US"/>
        </w:rPr>
        <w:t>two</w:t>
      </w:r>
      <w:r w:rsidRPr="00F46597">
        <w:rPr>
          <w:lang w:val="en-US"/>
        </w:rPr>
        <w:t xml:space="preserve"> clients. </w:t>
      </w:r>
      <w:r w:rsidR="00F46597" w:rsidRPr="00F46597">
        <w:rPr>
          <w:lang w:val="en-US"/>
        </w:rPr>
        <w:t xml:space="preserve">Why is the server only responding to </w:t>
      </w:r>
      <w:r w:rsidR="001C5E42">
        <w:rPr>
          <w:lang w:val="en-US"/>
        </w:rPr>
        <w:t xml:space="preserve">the first </w:t>
      </w:r>
      <w:r w:rsidR="00F46597" w:rsidRPr="00F46597">
        <w:rPr>
          <w:lang w:val="en-US"/>
        </w:rPr>
        <w:t>client?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1402E0" w:rsidRPr="006428CB" w14:paraId="6AD2B0BF" w14:textId="77777777" w:rsidTr="00BE4575">
        <w:tc>
          <w:tcPr>
            <w:tcW w:w="8748" w:type="dxa"/>
          </w:tcPr>
          <w:p w14:paraId="435D3BFA" w14:textId="1F9264BA" w:rsidR="001402E0" w:rsidRPr="00B63B63" w:rsidRDefault="004C10D7" w:rsidP="001402E0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T</w:t>
            </w:r>
            <w:r w:rsidR="00BE3010">
              <w:rPr>
                <w:lang w:val="en-US"/>
              </w:rPr>
              <w:t xml:space="preserve">he structure of the server makes it so that it only </w:t>
            </w:r>
            <w:r>
              <w:rPr>
                <w:lang w:val="en-US"/>
              </w:rPr>
              <w:t>accepts the first client due to the while loops</w:t>
            </w:r>
            <w:r w:rsidR="00BE3010">
              <w:rPr>
                <w:lang w:val="en-US"/>
              </w:rPr>
              <w:t xml:space="preserve">. Meaning no clients after will </w:t>
            </w:r>
            <w:r>
              <w:rPr>
                <w:lang w:val="en-US"/>
              </w:rPr>
              <w:t>be able to connect whilst the first client stays connected</w:t>
            </w:r>
            <w:r w:rsidR="00BE3010">
              <w:rPr>
                <w:lang w:val="en-US"/>
              </w:rPr>
              <w:t>.</w:t>
            </w:r>
          </w:p>
        </w:tc>
      </w:tr>
    </w:tbl>
    <w:p w14:paraId="2FD381CE" w14:textId="77777777" w:rsidR="001402E0" w:rsidRPr="00F46597" w:rsidRDefault="001402E0" w:rsidP="001402E0">
      <w:pPr>
        <w:pStyle w:val="NoSpacing"/>
        <w:rPr>
          <w:lang w:val="en-US"/>
        </w:rPr>
      </w:pPr>
    </w:p>
    <w:p w14:paraId="2AF00147" w14:textId="7FCAAE75" w:rsidR="00F46597" w:rsidRDefault="002018BD" w:rsidP="001402E0">
      <w:pPr>
        <w:pStyle w:val="NoSpacing"/>
        <w:numPr>
          <w:ilvl w:val="0"/>
          <w:numId w:val="4"/>
        </w:numPr>
        <w:rPr>
          <w:lang w:val="en-US"/>
        </w:rPr>
      </w:pPr>
      <w:r w:rsidRPr="00F46597">
        <w:rPr>
          <w:lang w:val="en-US"/>
        </w:rPr>
        <w:t xml:space="preserve">Start the server and </w:t>
      </w:r>
      <w:r w:rsidRPr="001402E0">
        <w:rPr>
          <w:b/>
          <w:bCs/>
          <w:lang w:val="en-US"/>
        </w:rPr>
        <w:t>two</w:t>
      </w:r>
      <w:r w:rsidRPr="00F46597">
        <w:rPr>
          <w:lang w:val="en-US"/>
        </w:rPr>
        <w:t xml:space="preserve"> clients.</w:t>
      </w:r>
      <w:r>
        <w:rPr>
          <w:lang w:val="en-US"/>
        </w:rPr>
        <w:t xml:space="preserve"> </w:t>
      </w:r>
      <w:r w:rsidR="00F46597" w:rsidRPr="00F46597">
        <w:rPr>
          <w:lang w:val="en-US"/>
        </w:rPr>
        <w:t>What is the simplest way without making any code changes to have the server respond to the last client?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1402E0" w:rsidRPr="006428CB" w14:paraId="4DD9057E" w14:textId="77777777" w:rsidTr="00BE4575">
        <w:tc>
          <w:tcPr>
            <w:tcW w:w="8748" w:type="dxa"/>
          </w:tcPr>
          <w:p w14:paraId="29B98967" w14:textId="34D5540F" w:rsidR="001402E0" w:rsidRPr="00B63B63" w:rsidRDefault="00BE3010" w:rsidP="00BE3010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Disconnect the first client.</w:t>
            </w:r>
          </w:p>
        </w:tc>
      </w:tr>
    </w:tbl>
    <w:p w14:paraId="19B491C9" w14:textId="0D6E9349" w:rsidR="001402E0" w:rsidRDefault="001402E0" w:rsidP="001402E0">
      <w:pPr>
        <w:pStyle w:val="NoSpacing"/>
        <w:rPr>
          <w:lang w:val="en-US"/>
        </w:rPr>
      </w:pPr>
    </w:p>
    <w:p w14:paraId="1CB70F38" w14:textId="341D88DE" w:rsidR="001402E0" w:rsidRDefault="001402E0" w:rsidP="001402E0">
      <w:pPr>
        <w:pStyle w:val="NoSpacing"/>
        <w:numPr>
          <w:ilvl w:val="0"/>
          <w:numId w:val="4"/>
        </w:numPr>
        <w:rPr>
          <w:lang w:val="en-US"/>
        </w:rPr>
      </w:pPr>
      <w:r w:rsidRPr="00F46597">
        <w:rPr>
          <w:lang w:val="en-US"/>
        </w:rPr>
        <w:t xml:space="preserve">How </w:t>
      </w:r>
      <w:r>
        <w:rPr>
          <w:lang w:val="en-US"/>
        </w:rPr>
        <w:t xml:space="preserve">can you prevent a client from connecting at all if </w:t>
      </w:r>
      <w:r w:rsidR="00753689">
        <w:rPr>
          <w:lang w:val="en-US"/>
        </w:rPr>
        <w:t>there is already another client waiting to be served</w:t>
      </w:r>
      <w:r w:rsidRPr="00F46597">
        <w:rPr>
          <w:lang w:val="en-US"/>
        </w:rPr>
        <w:t>?</w:t>
      </w:r>
      <w:r w:rsidR="00753689">
        <w:rPr>
          <w:lang w:val="en-US"/>
        </w:rPr>
        <w:t xml:space="preserve"> </w:t>
      </w:r>
      <w:r w:rsidR="002018BD">
        <w:rPr>
          <w:lang w:val="en-US"/>
        </w:rPr>
        <w:t xml:space="preserve">(Hint: research the </w:t>
      </w:r>
      <w:proofErr w:type="spellStart"/>
      <w:r w:rsidR="002018BD">
        <w:rPr>
          <w:lang w:val="en-US"/>
        </w:rPr>
        <w:t>TcpListener.Start</w:t>
      </w:r>
      <w:proofErr w:type="spellEnd"/>
      <w:r w:rsidR="002018BD">
        <w:rPr>
          <w:lang w:val="en-US"/>
        </w:rPr>
        <w:t xml:space="preserve"> call)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8F7887" w14:paraId="06F5A199" w14:textId="77777777" w:rsidTr="00BE4575">
        <w:tc>
          <w:tcPr>
            <w:tcW w:w="8748" w:type="dxa"/>
          </w:tcPr>
          <w:p w14:paraId="2E1F6F17" w14:textId="6B1D5AFE" w:rsidR="008F7887" w:rsidRPr="00B63B63" w:rsidRDefault="004C10D7" w:rsidP="008F7887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Use the Start call with a maximum number of pending connections.</w:t>
            </w:r>
          </w:p>
        </w:tc>
      </w:tr>
    </w:tbl>
    <w:p w14:paraId="18450EB3" w14:textId="2C51B1A2" w:rsidR="008F7887" w:rsidRDefault="008F7887" w:rsidP="008F7887">
      <w:pPr>
        <w:pStyle w:val="NoSpacing"/>
        <w:rPr>
          <w:lang w:val="en-US"/>
        </w:rPr>
      </w:pPr>
    </w:p>
    <w:p w14:paraId="782F9363" w14:textId="2A93ED5E" w:rsidR="001402E0" w:rsidRPr="00F46597" w:rsidRDefault="001402E0" w:rsidP="008F7887">
      <w:pPr>
        <w:pStyle w:val="NoSpacing"/>
        <w:numPr>
          <w:ilvl w:val="0"/>
          <w:numId w:val="4"/>
        </w:numPr>
        <w:rPr>
          <w:lang w:val="en-US"/>
        </w:rPr>
      </w:pPr>
      <w:r w:rsidRPr="00F46597">
        <w:rPr>
          <w:lang w:val="en-US"/>
        </w:rPr>
        <w:t xml:space="preserve">What </w:t>
      </w:r>
      <w:r w:rsidR="008F7887">
        <w:rPr>
          <w:lang w:val="en-US"/>
        </w:rPr>
        <w:t xml:space="preserve">happens to </w:t>
      </w:r>
      <w:r w:rsidRPr="00F46597">
        <w:rPr>
          <w:lang w:val="en-US"/>
        </w:rPr>
        <w:t xml:space="preserve">clients that are trying to </w:t>
      </w:r>
      <w:proofErr w:type="gramStart"/>
      <w:r w:rsidRPr="00F46597">
        <w:rPr>
          <w:lang w:val="en-US"/>
        </w:rPr>
        <w:t>connect, but</w:t>
      </w:r>
      <w:proofErr w:type="gramEnd"/>
      <w:r w:rsidRPr="00F46597">
        <w:rPr>
          <w:lang w:val="en-US"/>
        </w:rPr>
        <w:t xml:space="preserve"> have not yet been accepted</w:t>
      </w:r>
      <w:r w:rsidR="00753689">
        <w:rPr>
          <w:lang w:val="en-US"/>
        </w:rPr>
        <w:t xml:space="preserve"> by the </w:t>
      </w:r>
      <w:proofErr w:type="spellStart"/>
      <w:r w:rsidR="00753689">
        <w:rPr>
          <w:lang w:val="en-US"/>
        </w:rPr>
        <w:t>TcpListener.AcceptTcpClient</w:t>
      </w:r>
      <w:proofErr w:type="spellEnd"/>
      <w:r w:rsidR="00753689">
        <w:rPr>
          <w:lang w:val="en-US"/>
        </w:rPr>
        <w:t xml:space="preserve"> call?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8F7887" w:rsidRPr="006428CB" w14:paraId="59973AE1" w14:textId="77777777" w:rsidTr="00BE4575">
        <w:tc>
          <w:tcPr>
            <w:tcW w:w="8748" w:type="dxa"/>
          </w:tcPr>
          <w:p w14:paraId="007D14E5" w14:textId="717D8E28" w:rsidR="008F7887" w:rsidRPr="00B63B63" w:rsidRDefault="004C10D7" w:rsidP="004C10D7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 xml:space="preserve">They output that they have connected to the </w:t>
            </w:r>
            <w:proofErr w:type="gramStart"/>
            <w:r>
              <w:rPr>
                <w:lang w:val="en-US"/>
              </w:rPr>
              <w:t>server</w:t>
            </w:r>
            <w:proofErr w:type="gramEnd"/>
            <w:r>
              <w:rPr>
                <w:lang w:val="en-US"/>
              </w:rPr>
              <w:t xml:space="preserve"> but inputs are not being received from the client to server because the server is only reading data from the first client’s stream</w:t>
            </w:r>
          </w:p>
        </w:tc>
      </w:tr>
    </w:tbl>
    <w:p w14:paraId="2B36FDC5" w14:textId="77777777" w:rsidR="001402E0" w:rsidRPr="00F46597" w:rsidRDefault="001402E0" w:rsidP="001402E0">
      <w:pPr>
        <w:pStyle w:val="NoSpacing"/>
        <w:rPr>
          <w:lang w:val="en-US"/>
        </w:rPr>
      </w:pPr>
    </w:p>
    <w:p w14:paraId="7C3DB43D" w14:textId="61A649CE" w:rsidR="00F46597" w:rsidRPr="001402E0" w:rsidRDefault="00F46597" w:rsidP="001402E0">
      <w:pPr>
        <w:pStyle w:val="NoSpacing"/>
        <w:numPr>
          <w:ilvl w:val="0"/>
          <w:numId w:val="4"/>
        </w:numPr>
        <w:rPr>
          <w:lang w:val="en-US"/>
        </w:rPr>
      </w:pPr>
      <w:r w:rsidRPr="001402E0">
        <w:rPr>
          <w:lang w:val="en-US"/>
        </w:rPr>
        <w:t xml:space="preserve">Replace line 17 of the client with: </w:t>
      </w:r>
      <w:r w:rsidR="001402E0" w:rsidRPr="001402E0">
        <w:rPr>
          <w:lang w:val="en-US"/>
        </w:rPr>
        <w:br/>
      </w:r>
      <w:proofErr w:type="spellStart"/>
      <w:r w:rsidRPr="001402E0">
        <w:rPr>
          <w:lang w:val="en-US"/>
        </w:rPr>
        <w:t>TcpClient</w:t>
      </w:r>
      <w:proofErr w:type="spellEnd"/>
      <w:r w:rsidRPr="001402E0">
        <w:rPr>
          <w:lang w:val="en-US"/>
        </w:rPr>
        <w:t xml:space="preserve"> client = new </w:t>
      </w:r>
      <w:proofErr w:type="spellStart"/>
      <w:proofErr w:type="gramStart"/>
      <w:r w:rsidRPr="001402E0">
        <w:rPr>
          <w:lang w:val="en-US"/>
        </w:rPr>
        <w:t>TcpClient</w:t>
      </w:r>
      <w:proofErr w:type="spellEnd"/>
      <w:r w:rsidRPr="001402E0">
        <w:rPr>
          <w:lang w:val="en-US"/>
        </w:rPr>
        <w:t>(</w:t>
      </w:r>
      <w:proofErr w:type="gramEnd"/>
      <w:r w:rsidRPr="001402E0">
        <w:rPr>
          <w:lang w:val="en-US"/>
        </w:rPr>
        <w:t xml:space="preserve">new </w:t>
      </w:r>
      <w:proofErr w:type="spellStart"/>
      <w:r w:rsidRPr="001402E0">
        <w:rPr>
          <w:lang w:val="en-US"/>
        </w:rPr>
        <w:t>IPEndPoint</w:t>
      </w:r>
      <w:proofErr w:type="spellEnd"/>
      <w:r w:rsidRPr="001402E0">
        <w:rPr>
          <w:lang w:val="en-US"/>
        </w:rPr>
        <w:t>(</w:t>
      </w:r>
      <w:proofErr w:type="spellStart"/>
      <w:r w:rsidRPr="001402E0">
        <w:rPr>
          <w:lang w:val="en-US"/>
        </w:rPr>
        <w:t>IPAddress.Any</w:t>
      </w:r>
      <w:proofErr w:type="spellEnd"/>
      <w:r w:rsidRPr="001402E0">
        <w:rPr>
          <w:lang w:val="en-US"/>
        </w:rPr>
        <w:t>, 55556))</w:t>
      </w:r>
      <w:r w:rsidR="001402E0" w:rsidRPr="001402E0">
        <w:rPr>
          <w:lang w:val="en-US"/>
        </w:rPr>
        <w:t>;</w:t>
      </w:r>
      <w:r w:rsidR="001402E0" w:rsidRPr="001402E0">
        <w:rPr>
          <w:lang w:val="en-US"/>
        </w:rPr>
        <w:br/>
      </w:r>
      <w:r w:rsidRPr="001402E0">
        <w:rPr>
          <w:lang w:val="en-US"/>
        </w:rPr>
        <w:t>Start the server and two clients again</w:t>
      </w:r>
      <w:r w:rsidR="001402E0" w:rsidRPr="001402E0">
        <w:rPr>
          <w:lang w:val="en-US"/>
        </w:rPr>
        <w:t xml:space="preserve"> and note </w:t>
      </w:r>
      <w:r w:rsidRPr="001402E0">
        <w:rPr>
          <w:lang w:val="en-US"/>
        </w:rPr>
        <w:t>what happens</w:t>
      </w:r>
      <w:r w:rsidR="001402E0" w:rsidRPr="001402E0">
        <w:rPr>
          <w:lang w:val="en-US"/>
        </w:rPr>
        <w:t>.</w:t>
      </w:r>
      <w:r w:rsidR="001402E0">
        <w:rPr>
          <w:lang w:val="en-US"/>
        </w:rPr>
        <w:br/>
      </w:r>
      <w:r w:rsidRPr="001402E0">
        <w:rPr>
          <w:lang w:val="en-US"/>
        </w:rPr>
        <w:t>Undo line 17 and repeat, note the port the clients are connecting two.</w:t>
      </w:r>
    </w:p>
    <w:p w14:paraId="66387ED8" w14:textId="77777777" w:rsidR="00F46597" w:rsidRPr="00F46597" w:rsidRDefault="00F46597" w:rsidP="00F46597">
      <w:pPr>
        <w:pStyle w:val="NoSpacing"/>
        <w:rPr>
          <w:lang w:val="en-US"/>
        </w:rPr>
      </w:pPr>
    </w:p>
    <w:p w14:paraId="206719E2" w14:textId="65E356BB" w:rsidR="00F46597" w:rsidRPr="00F46597" w:rsidRDefault="00F46597" w:rsidP="001402E0">
      <w:pPr>
        <w:pStyle w:val="NoSpacing"/>
        <w:ind w:firstLine="720"/>
        <w:rPr>
          <w:lang w:val="en-US"/>
        </w:rPr>
      </w:pPr>
      <w:r w:rsidRPr="00F46597">
        <w:rPr>
          <w:lang w:val="en-US"/>
        </w:rPr>
        <w:t>Select the correct statement below</w:t>
      </w:r>
      <w:r w:rsidR="004B42BC">
        <w:rPr>
          <w:lang w:val="en-US"/>
        </w:rPr>
        <w:t xml:space="preserve"> and motivate your answer</w:t>
      </w:r>
      <w:r w:rsidRPr="00F46597">
        <w:rPr>
          <w:lang w:val="en-US"/>
        </w:rPr>
        <w:t>:</w:t>
      </w:r>
    </w:p>
    <w:p w14:paraId="2E58BEC8" w14:textId="0D8BE9FA" w:rsidR="00F46597" w:rsidRPr="00F46597" w:rsidRDefault="00F46597" w:rsidP="001402E0">
      <w:pPr>
        <w:pStyle w:val="NoSpacing"/>
        <w:ind w:left="720"/>
        <w:rPr>
          <w:lang w:val="en-US"/>
        </w:rPr>
      </w:pPr>
      <w:r w:rsidRPr="00F46597">
        <w:rPr>
          <w:lang w:val="en-US"/>
        </w:rPr>
        <w:t xml:space="preserve">a) It is not possible to bind more than one </w:t>
      </w:r>
      <w:proofErr w:type="spellStart"/>
      <w:r w:rsidRPr="00F46597">
        <w:rPr>
          <w:lang w:val="en-US"/>
        </w:rPr>
        <w:t>TcpClient</w:t>
      </w:r>
      <w:proofErr w:type="spellEnd"/>
      <w:r w:rsidRPr="00F46597">
        <w:rPr>
          <w:lang w:val="en-US"/>
        </w:rPr>
        <w:t xml:space="preserve"> to the same port.</w:t>
      </w:r>
    </w:p>
    <w:p w14:paraId="1D9BC3AB" w14:textId="3555124C" w:rsidR="00F46597" w:rsidRPr="00F46597" w:rsidRDefault="00F46597" w:rsidP="001402E0">
      <w:pPr>
        <w:pStyle w:val="NoSpacing"/>
        <w:ind w:left="720"/>
        <w:rPr>
          <w:lang w:val="en-US"/>
        </w:rPr>
      </w:pPr>
      <w:r w:rsidRPr="00F46597">
        <w:rPr>
          <w:lang w:val="en-US"/>
        </w:rPr>
        <w:t xml:space="preserve">b) Multiple </w:t>
      </w:r>
      <w:proofErr w:type="spellStart"/>
      <w:r w:rsidRPr="00F46597">
        <w:rPr>
          <w:lang w:val="en-US"/>
        </w:rPr>
        <w:t>TcpClients</w:t>
      </w:r>
      <w:proofErr w:type="spellEnd"/>
      <w:r w:rsidRPr="00F46597">
        <w:rPr>
          <w:lang w:val="en-US"/>
        </w:rPr>
        <w:t xml:space="preserve"> can be bound to the same port</w:t>
      </w:r>
    </w:p>
    <w:p w14:paraId="7BAE35C2" w14:textId="267CEA8F" w:rsidR="00F46597" w:rsidRPr="00F46597" w:rsidRDefault="00F46597" w:rsidP="001402E0">
      <w:pPr>
        <w:pStyle w:val="NoSpacing"/>
        <w:ind w:firstLine="720"/>
        <w:rPr>
          <w:lang w:val="en-US"/>
        </w:rPr>
      </w:pPr>
      <w:r w:rsidRPr="00F46597">
        <w:rPr>
          <w:lang w:val="en-US"/>
        </w:rPr>
        <w:t xml:space="preserve">c) Multiple </w:t>
      </w:r>
      <w:proofErr w:type="spellStart"/>
      <w:r w:rsidRPr="00F46597">
        <w:rPr>
          <w:lang w:val="en-US"/>
        </w:rPr>
        <w:t>TcpClients</w:t>
      </w:r>
      <w:proofErr w:type="spellEnd"/>
      <w:r w:rsidRPr="00F46597">
        <w:rPr>
          <w:lang w:val="en-US"/>
        </w:rPr>
        <w:t xml:space="preserve"> can be bound to the same port on the server but not on the client</w:t>
      </w:r>
    </w:p>
    <w:p w14:paraId="65514DFB" w14:textId="5D831F45" w:rsidR="00F46597" w:rsidRDefault="00F46597" w:rsidP="001402E0">
      <w:pPr>
        <w:pStyle w:val="NoSpacing"/>
        <w:ind w:firstLine="720"/>
        <w:rPr>
          <w:lang w:val="en-US"/>
        </w:rPr>
      </w:pPr>
      <w:r w:rsidRPr="00F46597">
        <w:rPr>
          <w:lang w:val="en-US"/>
        </w:rPr>
        <w:t xml:space="preserve">d) Multiple </w:t>
      </w:r>
      <w:proofErr w:type="spellStart"/>
      <w:r w:rsidRPr="00F46597">
        <w:rPr>
          <w:lang w:val="en-US"/>
        </w:rPr>
        <w:t>TcpClients</w:t>
      </w:r>
      <w:proofErr w:type="spellEnd"/>
      <w:r w:rsidRPr="00F46597">
        <w:rPr>
          <w:lang w:val="en-US"/>
        </w:rPr>
        <w:t xml:space="preserve"> can be bound to the same port on the client but not on the server</w:t>
      </w:r>
      <w:r w:rsidR="004B42BC">
        <w:rPr>
          <w:lang w:val="en-US"/>
        </w:rPr>
        <w:br/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1402E0" w:rsidRPr="006428CB" w14:paraId="3689900E" w14:textId="77777777" w:rsidTr="001402E0">
        <w:tc>
          <w:tcPr>
            <w:tcW w:w="8748" w:type="dxa"/>
          </w:tcPr>
          <w:p w14:paraId="3981759B" w14:textId="1AC55312" w:rsidR="001402E0" w:rsidRPr="00B63B63" w:rsidRDefault="004C10D7" w:rsidP="001402E0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 xml:space="preserve">A) It is not possible to bind more than one </w:t>
            </w:r>
            <w:proofErr w:type="spellStart"/>
            <w:r>
              <w:rPr>
                <w:lang w:val="en-US"/>
              </w:rPr>
              <w:t>TcpClient</w:t>
            </w:r>
            <w:proofErr w:type="spellEnd"/>
            <w:r>
              <w:rPr>
                <w:lang w:val="en-US"/>
              </w:rPr>
              <w:t xml:space="preserve"> to the same port. One </w:t>
            </w:r>
            <w:proofErr w:type="spellStart"/>
            <w:r>
              <w:rPr>
                <w:lang w:val="en-US"/>
              </w:rPr>
              <w:t>one</w:t>
            </w:r>
            <w:proofErr w:type="spellEnd"/>
            <w:r>
              <w:rPr>
                <w:lang w:val="en-US"/>
              </w:rPr>
              <w:t xml:space="preserve"> usage of a socket address is permitted.</w:t>
            </w:r>
          </w:p>
        </w:tc>
      </w:tr>
    </w:tbl>
    <w:p w14:paraId="7B2995C8" w14:textId="77777777" w:rsidR="00F46597" w:rsidRPr="00F46597" w:rsidRDefault="00F46597" w:rsidP="00F46597">
      <w:pPr>
        <w:pStyle w:val="NoSpacing"/>
        <w:rPr>
          <w:lang w:val="en-US"/>
        </w:rPr>
      </w:pPr>
    </w:p>
    <w:sectPr w:rsidR="00F46597" w:rsidRPr="00F46597" w:rsidSect="00894DA6"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311D0"/>
    <w:multiLevelType w:val="hybridMultilevel"/>
    <w:tmpl w:val="F46EE13E"/>
    <w:lvl w:ilvl="0" w:tplc="24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E7ADA"/>
    <w:multiLevelType w:val="hybridMultilevel"/>
    <w:tmpl w:val="F11A07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F43407"/>
    <w:multiLevelType w:val="hybridMultilevel"/>
    <w:tmpl w:val="773E04C0"/>
    <w:lvl w:ilvl="0" w:tplc="24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814037"/>
    <w:multiLevelType w:val="hybridMultilevel"/>
    <w:tmpl w:val="83C6CEFA"/>
    <w:lvl w:ilvl="0" w:tplc="24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C804DD"/>
    <w:multiLevelType w:val="hybridMultilevel"/>
    <w:tmpl w:val="8AD69D4C"/>
    <w:lvl w:ilvl="0" w:tplc="24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B73E58"/>
    <w:multiLevelType w:val="hybridMultilevel"/>
    <w:tmpl w:val="6DBE9230"/>
    <w:lvl w:ilvl="0" w:tplc="24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25423E"/>
    <w:multiLevelType w:val="hybridMultilevel"/>
    <w:tmpl w:val="7A26A1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3D5BD9"/>
    <w:multiLevelType w:val="hybridMultilevel"/>
    <w:tmpl w:val="12F477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AC5257"/>
    <w:multiLevelType w:val="hybridMultilevel"/>
    <w:tmpl w:val="534600CC"/>
    <w:lvl w:ilvl="0" w:tplc="24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8C6314"/>
    <w:multiLevelType w:val="hybridMultilevel"/>
    <w:tmpl w:val="94121A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095D0C"/>
    <w:multiLevelType w:val="hybridMultilevel"/>
    <w:tmpl w:val="87E252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BB0053"/>
    <w:multiLevelType w:val="hybridMultilevel"/>
    <w:tmpl w:val="F5EAA3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4D485D"/>
    <w:multiLevelType w:val="hybridMultilevel"/>
    <w:tmpl w:val="BDA63AFC"/>
    <w:lvl w:ilvl="0" w:tplc="24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1038924">
    <w:abstractNumId w:val="6"/>
  </w:num>
  <w:num w:numId="2" w16cid:durableId="593243288">
    <w:abstractNumId w:val="1"/>
  </w:num>
  <w:num w:numId="3" w16cid:durableId="583339682">
    <w:abstractNumId w:val="11"/>
  </w:num>
  <w:num w:numId="4" w16cid:durableId="1166819706">
    <w:abstractNumId w:val="9"/>
  </w:num>
  <w:num w:numId="5" w16cid:durableId="1768577755">
    <w:abstractNumId w:val="7"/>
  </w:num>
  <w:num w:numId="6" w16cid:durableId="231542999">
    <w:abstractNumId w:val="10"/>
  </w:num>
  <w:num w:numId="7" w16cid:durableId="1162622091">
    <w:abstractNumId w:val="0"/>
  </w:num>
  <w:num w:numId="8" w16cid:durableId="863589752">
    <w:abstractNumId w:val="2"/>
  </w:num>
  <w:num w:numId="9" w16cid:durableId="828134476">
    <w:abstractNumId w:val="4"/>
  </w:num>
  <w:num w:numId="10" w16cid:durableId="1795824238">
    <w:abstractNumId w:val="3"/>
  </w:num>
  <w:num w:numId="11" w16cid:durableId="1658917713">
    <w:abstractNumId w:val="8"/>
  </w:num>
  <w:num w:numId="12" w16cid:durableId="400711343">
    <w:abstractNumId w:val="5"/>
  </w:num>
  <w:num w:numId="13" w16cid:durableId="11468226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0NTMwNDQwMDYyNTZV0lEKTi0uzszPAykwrgUAJy+K3iwAAAA="/>
  </w:docVars>
  <w:rsids>
    <w:rsidRoot w:val="000E0F80"/>
    <w:rsid w:val="0001225A"/>
    <w:rsid w:val="00075446"/>
    <w:rsid w:val="000C56A1"/>
    <w:rsid w:val="000E0F80"/>
    <w:rsid w:val="001402E0"/>
    <w:rsid w:val="00181174"/>
    <w:rsid w:val="001C5E42"/>
    <w:rsid w:val="002018BD"/>
    <w:rsid w:val="00221551"/>
    <w:rsid w:val="00292020"/>
    <w:rsid w:val="002D0A8E"/>
    <w:rsid w:val="0030572F"/>
    <w:rsid w:val="003B51A0"/>
    <w:rsid w:val="00426C0E"/>
    <w:rsid w:val="00437277"/>
    <w:rsid w:val="004B42BC"/>
    <w:rsid w:val="004B46EE"/>
    <w:rsid w:val="004C10D7"/>
    <w:rsid w:val="004E16E0"/>
    <w:rsid w:val="00556B27"/>
    <w:rsid w:val="005C5432"/>
    <w:rsid w:val="005F36F1"/>
    <w:rsid w:val="00606E9C"/>
    <w:rsid w:val="00633844"/>
    <w:rsid w:val="006428CB"/>
    <w:rsid w:val="00646653"/>
    <w:rsid w:val="00670778"/>
    <w:rsid w:val="006A7B1B"/>
    <w:rsid w:val="00751B99"/>
    <w:rsid w:val="00753689"/>
    <w:rsid w:val="00763761"/>
    <w:rsid w:val="007F12F8"/>
    <w:rsid w:val="00860434"/>
    <w:rsid w:val="008640BA"/>
    <w:rsid w:val="00894DA6"/>
    <w:rsid w:val="008F7887"/>
    <w:rsid w:val="0093512F"/>
    <w:rsid w:val="009E56AB"/>
    <w:rsid w:val="00A8282B"/>
    <w:rsid w:val="00B63B63"/>
    <w:rsid w:val="00B93081"/>
    <w:rsid w:val="00BE3010"/>
    <w:rsid w:val="00BE4575"/>
    <w:rsid w:val="00CF3B8B"/>
    <w:rsid w:val="00DC5016"/>
    <w:rsid w:val="00DD5D84"/>
    <w:rsid w:val="00EC6166"/>
    <w:rsid w:val="00F2401B"/>
    <w:rsid w:val="00F46597"/>
    <w:rsid w:val="00F617AF"/>
    <w:rsid w:val="00F66D1C"/>
    <w:rsid w:val="00F856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BB76D"/>
  <w15:chartTrackingRefBased/>
  <w15:docId w15:val="{312A014B-6F0F-48AA-8010-E6C6A71FAA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nl-NL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659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659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46597"/>
    <w:pPr>
      <w:spacing w:after="0" w:line="240" w:lineRule="auto"/>
    </w:pPr>
    <w:rPr>
      <w:lang w:val="nl-NL"/>
    </w:rPr>
  </w:style>
  <w:style w:type="character" w:customStyle="1" w:styleId="Heading1Char">
    <w:name w:val="Heading 1 Char"/>
    <w:basedOn w:val="DefaultParagraphFont"/>
    <w:link w:val="Heading1"/>
    <w:uiPriority w:val="9"/>
    <w:rsid w:val="00F46597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nl-NL"/>
    </w:rPr>
  </w:style>
  <w:style w:type="character" w:customStyle="1" w:styleId="Heading2Char">
    <w:name w:val="Heading 2 Char"/>
    <w:basedOn w:val="DefaultParagraphFont"/>
    <w:link w:val="Heading2"/>
    <w:uiPriority w:val="9"/>
    <w:rsid w:val="00F46597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nl-NL"/>
    </w:rPr>
  </w:style>
  <w:style w:type="table" w:styleId="TableGrid">
    <w:name w:val="Table Grid"/>
    <w:basedOn w:val="TableNormal"/>
    <w:uiPriority w:val="59"/>
    <w:rsid w:val="00B63B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3</TotalTime>
  <Pages>1</Pages>
  <Words>1443</Words>
  <Characters>8227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s Wichman</dc:creator>
  <cp:keywords/>
  <dc:description/>
  <cp:lastModifiedBy>Ryan Stander</cp:lastModifiedBy>
  <cp:revision>27</cp:revision>
  <cp:lastPrinted>2023-01-03T19:59:00Z</cp:lastPrinted>
  <dcterms:created xsi:type="dcterms:W3CDTF">2021-02-25T15:10:00Z</dcterms:created>
  <dcterms:modified xsi:type="dcterms:W3CDTF">2023-01-03T19:59:00Z</dcterms:modified>
</cp:coreProperties>
</file>